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215379" w14:textId="0AADA83A" w:rsidR="00F91333" w:rsidRPr="000D6AA8" w:rsidRDefault="009127F4" w:rsidP="00F91333">
      <w:pPr>
        <w:pStyle w:val="Heading1"/>
        <w:jc w:val="center"/>
      </w:pPr>
      <w:bookmarkStart w:id="0" w:name="revelry-club-host-sign-up-sheet"/>
      <w:r w:rsidRPr="000D6AA8">
        <w:t>New Member</w:t>
      </w:r>
      <w:r w:rsidR="009934EB" w:rsidRPr="000D6AA8">
        <w:t>ship</w:t>
      </w:r>
      <w:r w:rsidRPr="000D6AA8">
        <w:t xml:space="preserve"> Application</w:t>
      </w:r>
    </w:p>
    <w:p w14:paraId="2B8C1948" w14:textId="36F03DB4" w:rsidR="00F91333" w:rsidRPr="002D22B6" w:rsidRDefault="00F91333" w:rsidP="00A01149">
      <w:pPr>
        <w:pStyle w:val="FirstParagraph"/>
        <w:jc w:val="both"/>
        <w:rPr>
          <w:b/>
          <w:bCs/>
        </w:rPr>
      </w:pPr>
      <w:r>
        <w:t>Thank you for your interest in</w:t>
      </w:r>
      <w:r w:rsidR="003B4DF7">
        <w:t xml:space="preserve"> </w:t>
      </w:r>
      <w:r w:rsidR="00D222AD">
        <w:t xml:space="preserve">joining </w:t>
      </w:r>
      <w:r w:rsidR="00FB0F66" w:rsidRPr="00897E4F">
        <w:rPr>
          <w:b/>
          <w:bCs/>
        </w:rPr>
        <w:t>Delaware Valley Fly Fis</w:t>
      </w:r>
      <w:r w:rsidR="001022EC" w:rsidRPr="00897E4F">
        <w:rPr>
          <w:b/>
          <w:bCs/>
        </w:rPr>
        <w:t>hers, Inc</w:t>
      </w:r>
      <w:r w:rsidR="001022EC">
        <w:t xml:space="preserve">. </w:t>
      </w:r>
      <w:r w:rsidR="0082345B">
        <w:t xml:space="preserve">DVFF is a non-profit conservation and </w:t>
      </w:r>
      <w:r w:rsidR="00FD4AFB">
        <w:t>educational</w:t>
      </w:r>
      <w:r w:rsidR="0082345B">
        <w:t xml:space="preserve"> </w:t>
      </w:r>
      <w:r w:rsidR="00A01149">
        <w:t>organization promoting</w:t>
      </w:r>
      <w:r w:rsidR="001F6B14">
        <w:t xml:space="preserve"> the sport of fly fi</w:t>
      </w:r>
      <w:r w:rsidR="00B06127">
        <w:t xml:space="preserve">shing and fly tying. We meet at 7:00 pm, </w:t>
      </w:r>
      <w:r w:rsidR="00727445">
        <w:t xml:space="preserve">on the </w:t>
      </w:r>
      <w:r w:rsidR="00882C62">
        <w:t>2</w:t>
      </w:r>
      <w:r w:rsidR="00882C62" w:rsidRPr="00882C62">
        <w:rPr>
          <w:vertAlign w:val="superscript"/>
        </w:rPr>
        <w:t>nd</w:t>
      </w:r>
      <w:r w:rsidR="00882C62">
        <w:t xml:space="preserve"> Thursday of each at the Churchville</w:t>
      </w:r>
      <w:r w:rsidR="00FD4AFB">
        <w:t xml:space="preserve"> Nature Center, located at </w:t>
      </w:r>
      <w:r w:rsidR="00660A48">
        <w:t>501 Churchville</w:t>
      </w:r>
      <w:r w:rsidR="00204526">
        <w:t xml:space="preserve"> Lane, Churchville, PA 18966. </w:t>
      </w:r>
      <w:r w:rsidR="00BA12A6">
        <w:t xml:space="preserve">The programs are structured to be personal and informative </w:t>
      </w:r>
      <w:r w:rsidR="008845C8">
        <w:t>for maximum interest and lasting value. Activi</w:t>
      </w:r>
      <w:r w:rsidR="003B6610">
        <w:t>ties include monthly guest speakers, monthly raffles, a full video library avail</w:t>
      </w:r>
      <w:r w:rsidR="0081593C">
        <w:t>able for rent at each meeting, fly tying classes</w:t>
      </w:r>
      <w:r w:rsidR="00F66CCA">
        <w:t>, a December Holiday Party, coordinated fishing trips</w:t>
      </w:r>
      <w:r w:rsidR="00270FBA">
        <w:t xml:space="preserve">, mentorship and much more. </w:t>
      </w:r>
      <w:r w:rsidR="00E94CE7">
        <w:t>We cordially invite you to join our organization k</w:t>
      </w:r>
      <w:r w:rsidR="00AD0788">
        <w:t xml:space="preserve">nowing that you will fully enjoy participating in our activities. </w:t>
      </w:r>
      <w:r w:rsidR="00A07A9F">
        <w:t xml:space="preserve">Membership in DVFF requires </w:t>
      </w:r>
      <w:r w:rsidR="002D22B6">
        <w:t xml:space="preserve">membership in </w:t>
      </w:r>
      <w:r w:rsidR="002D22B6" w:rsidRPr="002D22B6">
        <w:rPr>
          <w:b/>
          <w:bCs/>
        </w:rPr>
        <w:t>Fly Fishers International (FFI).</w:t>
      </w:r>
    </w:p>
    <w:p w14:paraId="38B2AE35" w14:textId="77777777" w:rsidR="00F91333" w:rsidRDefault="00871961" w:rsidP="00A01149">
      <w:pPr>
        <w:jc w:val="both"/>
      </w:pPr>
      <w:r>
        <w:rPr>
          <w:noProof/>
        </w:rPr>
        <w:pict w14:anchorId="012058C6">
          <v:rect id="_x0000_i1025" alt="" style="width:468pt;height:.05pt;mso-width-percent:0;mso-height-percent:0;mso-width-percent:0;mso-height-percent:0" o:hralign="center" o:hrstd="t" o:hr="t"/>
        </w:pict>
      </w:r>
    </w:p>
    <w:p w14:paraId="225AE5B1" w14:textId="3803F100" w:rsidR="000D6AA8" w:rsidRPr="00267C0F" w:rsidRDefault="000D6AA8" w:rsidP="00F91333">
      <w:pPr>
        <w:pStyle w:val="Heading2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bookmarkStart w:id="1" w:name="host-information"/>
      <w:r w:rsidRPr="00267C0F">
        <w:rPr>
          <w:rFonts w:asciiTheme="minorHAnsi" w:hAnsiTheme="minorHAnsi" w:cstheme="minorHAnsi"/>
          <w:b/>
          <w:bCs/>
          <w:color w:val="auto"/>
          <w:sz w:val="24"/>
          <w:szCs w:val="24"/>
        </w:rPr>
        <w:t>Date</w:t>
      </w:r>
      <w:r w:rsidR="00267C0F" w:rsidRPr="00267C0F">
        <w:rPr>
          <w:rFonts w:asciiTheme="minorHAnsi" w:hAnsiTheme="minorHAnsi" w:cstheme="minorHAnsi"/>
          <w:b/>
          <w:bCs/>
          <w:color w:val="auto"/>
          <w:sz w:val="24"/>
          <w:szCs w:val="24"/>
        </w:rPr>
        <w:t>:</w:t>
      </w:r>
      <w:r w:rsidR="00267C0F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</w:t>
      </w:r>
      <w:r w:rsidR="00977F13">
        <w:rPr>
          <w:rFonts w:asciiTheme="minorHAnsi" w:hAnsiTheme="minorHAnsi" w:cstheme="minorHAnsi"/>
          <w:b/>
          <w:bCs/>
          <w:color w:val="auto"/>
          <w:sz w:val="24"/>
          <w:szCs w:val="24"/>
        </w:rPr>
        <w:t>______________</w:t>
      </w:r>
      <w:r w:rsidR="00267C0F">
        <w:rPr>
          <w:rFonts w:asciiTheme="minorHAnsi" w:hAnsiTheme="minorHAnsi" w:cstheme="minorHAnsi"/>
          <w:b/>
          <w:bCs/>
          <w:color w:val="auto"/>
          <w:sz w:val="24"/>
          <w:szCs w:val="24"/>
        </w:rPr>
        <w:t>_________________</w:t>
      </w:r>
    </w:p>
    <w:p w14:paraId="39D1F2EF" w14:textId="65FC7D2C" w:rsidR="00F91333" w:rsidRDefault="0011759B" w:rsidP="00F91333">
      <w:pPr>
        <w:pStyle w:val="Heading2"/>
      </w:pPr>
      <w:r>
        <w:t>Applican</w:t>
      </w:r>
      <w:r w:rsidR="00D75042">
        <w:t>t Informati</w:t>
      </w:r>
      <w:r w:rsidR="00F91333">
        <w:t>on</w:t>
      </w:r>
    </w:p>
    <w:p w14:paraId="46617FD5" w14:textId="59085298" w:rsidR="00F91333" w:rsidRDefault="00880ECE" w:rsidP="00F91333">
      <w:pPr>
        <w:pStyle w:val="FirstParagraph"/>
        <w:rPr>
          <w:b/>
          <w:bCs/>
        </w:rPr>
      </w:pPr>
      <w:r>
        <w:rPr>
          <w:b/>
          <w:bCs/>
        </w:rPr>
        <w:t xml:space="preserve">First </w:t>
      </w:r>
      <w:r w:rsidR="00F91333">
        <w:rPr>
          <w:b/>
          <w:bCs/>
        </w:rPr>
        <w:t>Name:</w:t>
      </w:r>
      <w:r>
        <w:rPr>
          <w:b/>
          <w:bCs/>
        </w:rPr>
        <w:t xml:space="preserve"> </w:t>
      </w:r>
      <w:r w:rsidR="00362A45">
        <w:rPr>
          <w:b/>
          <w:bCs/>
        </w:rPr>
        <w:t>_</w:t>
      </w:r>
      <w:r w:rsidR="00812C34">
        <w:rPr>
          <w:b/>
          <w:bCs/>
        </w:rPr>
        <w:t>_</w:t>
      </w:r>
      <w:r w:rsidR="00B30C4A">
        <w:rPr>
          <w:b/>
          <w:bCs/>
        </w:rPr>
        <w:t>____________________________________</w:t>
      </w:r>
    </w:p>
    <w:p w14:paraId="1CD8C4A7" w14:textId="06FBCDC8" w:rsidR="00880ECE" w:rsidRPr="008B32BE" w:rsidRDefault="00880ECE" w:rsidP="00880ECE">
      <w:pPr>
        <w:pStyle w:val="BodyText"/>
        <w:rPr>
          <w:b/>
          <w:bCs/>
        </w:rPr>
      </w:pPr>
      <w:r w:rsidRPr="008B32BE">
        <w:rPr>
          <w:b/>
          <w:bCs/>
        </w:rPr>
        <w:t>Last N</w:t>
      </w:r>
      <w:r w:rsidR="008B32BE" w:rsidRPr="008B32BE">
        <w:rPr>
          <w:b/>
          <w:bCs/>
        </w:rPr>
        <w:t>ame:</w:t>
      </w:r>
      <w:r w:rsidR="00812C34">
        <w:rPr>
          <w:b/>
          <w:bCs/>
        </w:rPr>
        <w:t xml:space="preserve"> </w:t>
      </w:r>
      <w:r w:rsidR="00362A45">
        <w:rPr>
          <w:b/>
          <w:bCs/>
        </w:rPr>
        <w:t>_</w:t>
      </w:r>
      <w:r w:rsidR="008B32BE">
        <w:rPr>
          <w:b/>
          <w:bCs/>
        </w:rPr>
        <w:t>_____________________________</w:t>
      </w:r>
      <w:r w:rsidR="008B32BE" w:rsidRPr="008B32BE">
        <w:rPr>
          <w:b/>
          <w:bCs/>
        </w:rPr>
        <w:t>________</w:t>
      </w:r>
    </w:p>
    <w:p w14:paraId="49257A05" w14:textId="3B079E52" w:rsidR="003907F5" w:rsidRDefault="00B30C4A" w:rsidP="00F91333">
      <w:pPr>
        <w:pStyle w:val="BodyText"/>
        <w:rPr>
          <w:b/>
          <w:bCs/>
        </w:rPr>
      </w:pPr>
      <w:r>
        <w:rPr>
          <w:b/>
          <w:bCs/>
        </w:rPr>
        <w:t xml:space="preserve">Date of Birth: </w:t>
      </w:r>
      <w:r w:rsidR="00362A45">
        <w:rPr>
          <w:b/>
          <w:bCs/>
        </w:rPr>
        <w:t>_</w:t>
      </w:r>
      <w:r>
        <w:rPr>
          <w:b/>
          <w:bCs/>
        </w:rPr>
        <w:t>___________________________________</w:t>
      </w:r>
    </w:p>
    <w:p w14:paraId="03ECF347" w14:textId="74EDF8BA" w:rsidR="00905902" w:rsidRDefault="00905902" w:rsidP="00F91333">
      <w:pPr>
        <w:pStyle w:val="BodyText"/>
        <w:rPr>
          <w:b/>
          <w:bCs/>
        </w:rPr>
      </w:pPr>
      <w:r>
        <w:rPr>
          <w:b/>
          <w:bCs/>
        </w:rPr>
        <w:t xml:space="preserve">Age: </w:t>
      </w:r>
      <w:r w:rsidR="00226838">
        <w:rPr>
          <w:b/>
          <w:bCs/>
        </w:rPr>
        <w:t>________________________</w:t>
      </w:r>
      <w:r w:rsidR="00814735">
        <w:rPr>
          <w:b/>
          <w:bCs/>
        </w:rPr>
        <w:t>___</w:t>
      </w:r>
      <w:r>
        <w:rPr>
          <w:b/>
          <w:bCs/>
        </w:rPr>
        <w:t>_____</w:t>
      </w:r>
    </w:p>
    <w:p w14:paraId="2571F362" w14:textId="178E2CD6" w:rsidR="00F91333" w:rsidRDefault="00F91333" w:rsidP="00F91333">
      <w:pPr>
        <w:pStyle w:val="BodyText"/>
        <w:rPr>
          <w:b/>
          <w:bCs/>
        </w:rPr>
      </w:pPr>
      <w:r>
        <w:rPr>
          <w:b/>
          <w:bCs/>
        </w:rPr>
        <w:t>Email:</w:t>
      </w:r>
      <w:r w:rsidR="008B32BE">
        <w:rPr>
          <w:b/>
          <w:bCs/>
        </w:rPr>
        <w:t xml:space="preserve"> </w:t>
      </w:r>
      <w:r w:rsidR="00226838">
        <w:rPr>
          <w:b/>
          <w:bCs/>
        </w:rPr>
        <w:t>_</w:t>
      </w:r>
      <w:r w:rsidR="00905902">
        <w:rPr>
          <w:b/>
          <w:bCs/>
        </w:rPr>
        <w:t>_________________________________________</w:t>
      </w:r>
    </w:p>
    <w:p w14:paraId="6B0FC336" w14:textId="6713211A" w:rsidR="00FD45E9" w:rsidRDefault="003D6F3F" w:rsidP="00F91333">
      <w:pPr>
        <w:pStyle w:val="BodyText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328851B" wp14:editId="7FF7879F">
                <wp:simplePos x="0" y="0"/>
                <wp:positionH relativeFrom="column">
                  <wp:posOffset>3253154</wp:posOffset>
                </wp:positionH>
                <wp:positionV relativeFrom="paragraph">
                  <wp:posOffset>265186</wp:posOffset>
                </wp:positionV>
                <wp:extent cx="193430" cy="175846"/>
                <wp:effectExtent l="0" t="0" r="16510" b="15240"/>
                <wp:wrapNone/>
                <wp:docPr id="1270520529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16623E" id="Rectangle: Rounded Corners 4" o:spid="_x0000_s1026" style="position:absolute;margin-left:256.15pt;margin-top:20.9pt;width:15.25pt;height:13.85pt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" filled="f" strokecolor="#1c334e" strokeweight="2pt"/>
            </w:pict>
          </mc:Fallback>
        </mc:AlternateContent>
      </w:r>
      <w:r w:rsidR="00FD45E9">
        <w:rPr>
          <w:b/>
          <w:bCs/>
        </w:rPr>
        <w:t>Cell Phone:</w:t>
      </w:r>
      <w:r w:rsidR="004F5A01">
        <w:rPr>
          <w:b/>
          <w:bCs/>
        </w:rPr>
        <w:t xml:space="preserve"> </w:t>
      </w:r>
      <w:r w:rsidR="00FD45E9">
        <w:rPr>
          <w:b/>
          <w:bCs/>
        </w:rPr>
        <w:t>______________________________________</w:t>
      </w:r>
    </w:p>
    <w:p w14:paraId="1F92CAC0" w14:textId="5A215825" w:rsidR="00F91333" w:rsidRDefault="00853A96" w:rsidP="00F91333">
      <w:pPr>
        <w:pStyle w:val="BodyText"/>
        <w:rPr>
          <w:b/>
          <w:bCs/>
        </w:rPr>
      </w:pPr>
      <w:r>
        <w:rPr>
          <w:b/>
          <w:bCs/>
        </w:rPr>
        <w:t xml:space="preserve">Home </w:t>
      </w:r>
      <w:r w:rsidR="00F91333">
        <w:rPr>
          <w:b/>
          <w:bCs/>
        </w:rPr>
        <w:t>Phone</w:t>
      </w:r>
      <w:r>
        <w:rPr>
          <w:b/>
          <w:bCs/>
        </w:rPr>
        <w:t>: _____________________________</w:t>
      </w:r>
      <w:r w:rsidR="007971C9">
        <w:rPr>
          <w:b/>
          <w:bCs/>
        </w:rPr>
        <w:t xml:space="preserve"> </w:t>
      </w:r>
      <w:r w:rsidR="00056FFF">
        <w:rPr>
          <w:b/>
          <w:bCs/>
        </w:rPr>
        <w:t xml:space="preserve">            </w:t>
      </w:r>
      <w:r w:rsidR="006E0441">
        <w:rPr>
          <w:b/>
          <w:bCs/>
        </w:rPr>
        <w:t>Check if not to be published.</w:t>
      </w:r>
    </w:p>
    <w:p w14:paraId="40196956" w14:textId="1209C29C" w:rsidR="006E0441" w:rsidRDefault="008437BE" w:rsidP="00F91333">
      <w:pPr>
        <w:pStyle w:val="BodyText"/>
        <w:rPr>
          <w:b/>
          <w:bCs/>
        </w:rPr>
      </w:pPr>
      <w:r>
        <w:rPr>
          <w:b/>
          <w:bCs/>
        </w:rPr>
        <w:t>Home Street Address: _____________________________</w:t>
      </w:r>
    </w:p>
    <w:p w14:paraId="2564BFAB" w14:textId="6E3CBAF4" w:rsidR="00EF3AA7" w:rsidRDefault="00EF3AA7" w:rsidP="00F91333">
      <w:pPr>
        <w:pStyle w:val="BodyText"/>
        <w:rPr>
          <w:b/>
          <w:bCs/>
        </w:rPr>
      </w:pPr>
      <w:r>
        <w:rPr>
          <w:b/>
          <w:bCs/>
        </w:rPr>
        <w:t>City/Town: ______________________________________</w:t>
      </w:r>
    </w:p>
    <w:p w14:paraId="0D59E3AD" w14:textId="59FB1829" w:rsidR="00EF3AA7" w:rsidRDefault="00EF3AA7" w:rsidP="00F91333">
      <w:pPr>
        <w:pStyle w:val="BodyText"/>
        <w:rPr>
          <w:b/>
          <w:bCs/>
        </w:rPr>
      </w:pPr>
      <w:r>
        <w:rPr>
          <w:b/>
          <w:bCs/>
        </w:rPr>
        <w:t>State: __________________________________________</w:t>
      </w:r>
    </w:p>
    <w:p w14:paraId="43C77F08" w14:textId="45C255B0" w:rsidR="00EF3AA7" w:rsidRDefault="000E7C84" w:rsidP="00F91333">
      <w:pPr>
        <w:pStyle w:val="BodyText"/>
        <w:rPr>
          <w:b/>
          <w:bCs/>
        </w:rPr>
      </w:pPr>
      <w:r>
        <w:rPr>
          <w:b/>
          <w:bCs/>
        </w:rPr>
        <w:t>Zip Code: _______________________________________</w:t>
      </w:r>
    </w:p>
    <w:p w14:paraId="5D78DA8D" w14:textId="77777777" w:rsidR="00F91333" w:rsidRDefault="00871961" w:rsidP="00F91333">
      <w:r>
        <w:rPr>
          <w:noProof/>
        </w:rPr>
        <w:pict w14:anchorId="613DC1BC">
          <v:rect id="_x0000_i1026" alt="" style="width:468pt;height:.05pt;mso-width-percent:0;mso-height-percent:0;mso-width-percent:0;mso-height-percent:0" o:hralign="center" o:hrstd="t" o:hr="t"/>
        </w:pict>
      </w:r>
    </w:p>
    <w:p w14:paraId="0681E10F" w14:textId="743C2A92" w:rsidR="001F13CF" w:rsidRDefault="00871961" w:rsidP="00F91333">
      <w:pPr>
        <w:pStyle w:val="Heading2"/>
      </w:pPr>
      <w:bookmarkStart w:id="2" w:name="event-details"/>
      <w:bookmarkEnd w:id="1"/>
      <w:r>
        <w:rPr>
          <w:noProof/>
        </w:rPr>
        <w:lastRenderedPageBreak/>
        <w:pict w14:anchorId="40BB8077">
          <v:rect id="_x0000_i1027" alt="" style="width:468pt;height:.05pt;mso-width-percent:0;mso-height-percent:0;mso-width-percent:0;mso-height-percent:0" o:hralign="center" o:hrstd="t" o:hr="t"/>
        </w:pict>
      </w:r>
    </w:p>
    <w:p w14:paraId="006532E9" w14:textId="23F84528" w:rsidR="00F91333" w:rsidRDefault="005C118E" w:rsidP="00F91333">
      <w:pPr>
        <w:pStyle w:val="Heading2"/>
      </w:pPr>
      <w:r>
        <w:t>Emergency Contact Information</w:t>
      </w:r>
    </w:p>
    <w:p w14:paraId="6F47FE8B" w14:textId="64FDB010" w:rsidR="00766C71" w:rsidRDefault="00766C71" w:rsidP="00F91333">
      <w:pPr>
        <w:pStyle w:val="FirstParagraph"/>
        <w:rPr>
          <w:b/>
          <w:bCs/>
        </w:rPr>
      </w:pPr>
      <w:r>
        <w:rPr>
          <w:b/>
          <w:bCs/>
        </w:rPr>
        <w:t xml:space="preserve">Relationship: </w:t>
      </w:r>
      <w:r w:rsidR="00CD57C4">
        <w:rPr>
          <w:b/>
          <w:bCs/>
        </w:rPr>
        <w:t>_</w:t>
      </w:r>
      <w:r>
        <w:rPr>
          <w:b/>
          <w:bCs/>
        </w:rPr>
        <w:t>___________________________________</w:t>
      </w:r>
    </w:p>
    <w:p w14:paraId="6CA40DAF" w14:textId="46D08CB6" w:rsidR="00A7328C" w:rsidRDefault="00A7328C" w:rsidP="00F91333">
      <w:pPr>
        <w:pStyle w:val="FirstParagraph"/>
        <w:rPr>
          <w:b/>
          <w:bCs/>
        </w:rPr>
      </w:pPr>
      <w:r>
        <w:rPr>
          <w:b/>
          <w:bCs/>
        </w:rPr>
        <w:t>First Name</w:t>
      </w:r>
      <w:r w:rsidR="00F91333">
        <w:rPr>
          <w:b/>
          <w:bCs/>
        </w:rPr>
        <w:t>:</w:t>
      </w:r>
      <w:r>
        <w:rPr>
          <w:b/>
          <w:bCs/>
        </w:rPr>
        <w:t xml:space="preserve"> </w:t>
      </w:r>
      <w:r w:rsidR="00766C71">
        <w:rPr>
          <w:b/>
          <w:bCs/>
        </w:rPr>
        <w:t>______________</w:t>
      </w:r>
      <w:r>
        <w:rPr>
          <w:b/>
          <w:bCs/>
        </w:rPr>
        <w:t>_______________________</w:t>
      </w:r>
    </w:p>
    <w:p w14:paraId="172FF2E0" w14:textId="09A14266" w:rsidR="00A7328C" w:rsidRDefault="00A7328C" w:rsidP="00F91333">
      <w:pPr>
        <w:pStyle w:val="FirstParagraph"/>
        <w:rPr>
          <w:b/>
          <w:bCs/>
        </w:rPr>
      </w:pPr>
      <w:r>
        <w:rPr>
          <w:b/>
          <w:bCs/>
        </w:rPr>
        <w:t xml:space="preserve">Last Name: </w:t>
      </w:r>
      <w:r w:rsidR="00827521">
        <w:rPr>
          <w:b/>
          <w:bCs/>
        </w:rPr>
        <w:t>_____</w:t>
      </w:r>
      <w:r w:rsidR="00766C71">
        <w:rPr>
          <w:b/>
          <w:bCs/>
        </w:rPr>
        <w:t>__________</w:t>
      </w:r>
      <w:r>
        <w:rPr>
          <w:b/>
          <w:bCs/>
        </w:rPr>
        <w:t>______________________</w:t>
      </w:r>
    </w:p>
    <w:p w14:paraId="5FEE01E8" w14:textId="75ECB9B2" w:rsidR="00F91333" w:rsidRDefault="000D5DE2" w:rsidP="00F248B3">
      <w:pPr>
        <w:pStyle w:val="FirstParagraph"/>
      </w:pPr>
      <w:r>
        <w:rPr>
          <w:b/>
          <w:bCs/>
        </w:rPr>
        <w:t xml:space="preserve">Cell Phone Number: </w:t>
      </w:r>
      <w:r w:rsidR="00827521">
        <w:rPr>
          <w:b/>
          <w:bCs/>
        </w:rPr>
        <w:t>_______________</w:t>
      </w:r>
      <w:r>
        <w:rPr>
          <w:b/>
          <w:bCs/>
        </w:rPr>
        <w:t>_______________</w:t>
      </w:r>
      <w:r w:rsidR="00F91333">
        <w:br/>
      </w:r>
      <w:r w:rsidR="00871961">
        <w:rPr>
          <w:noProof/>
        </w:rPr>
        <w:pict w14:anchorId="4A578146">
          <v:rect id="_x0000_i1028" alt="" style="width:468pt;height:.05pt;mso-width-percent:0;mso-height-percent:0;mso-width-percent:0;mso-height-percent:0" o:hralign="center" o:hrstd="t" o:hr="t"/>
        </w:pict>
      </w:r>
    </w:p>
    <w:p w14:paraId="68C5AA1D" w14:textId="4CA1B217" w:rsidR="00F91333" w:rsidRDefault="0044282E" w:rsidP="00F91333">
      <w:pPr>
        <w:pStyle w:val="Heading2"/>
      </w:pPr>
      <w:bookmarkStart w:id="3" w:name="event-budget-funding-plan"/>
      <w:bookmarkEnd w:id="2"/>
      <w:r>
        <w:t xml:space="preserve">Fly Fishers International </w:t>
      </w:r>
      <w:r w:rsidR="00621E0F">
        <w:t>Membership Information</w:t>
      </w:r>
    </w:p>
    <w:p w14:paraId="0A90FDF7" w14:textId="2918F5B1" w:rsidR="00F91333" w:rsidRDefault="002305E1" w:rsidP="00F91333">
      <w:pPr>
        <w:pStyle w:val="BodyText"/>
        <w:rPr>
          <w:b/>
          <w:bCs/>
        </w:rPr>
      </w:pPr>
      <w:r>
        <w:rPr>
          <w:b/>
          <w:bCs/>
        </w:rPr>
        <w:t>FFI Number (If applicable)</w:t>
      </w:r>
      <w:r w:rsidR="00F91333">
        <w:rPr>
          <w:b/>
          <w:bCs/>
        </w:rPr>
        <w:t>:</w:t>
      </w:r>
      <w:r>
        <w:rPr>
          <w:b/>
          <w:bCs/>
        </w:rPr>
        <w:t xml:space="preserve"> _________________________</w:t>
      </w:r>
    </w:p>
    <w:p w14:paraId="16276C00" w14:textId="669EC373" w:rsidR="002305E1" w:rsidRDefault="00B50128" w:rsidP="00F91333">
      <w:pPr>
        <w:pStyle w:val="BodyText"/>
      </w:pPr>
      <w:r>
        <w:rPr>
          <w:b/>
          <w:bCs/>
        </w:rPr>
        <w:t>FFI Expiration Date (If applicable): ___________________</w:t>
      </w:r>
    </w:p>
    <w:p w14:paraId="537707F9" w14:textId="77777777" w:rsidR="00F91333" w:rsidRDefault="00871961" w:rsidP="00F91333">
      <w:r>
        <w:rPr>
          <w:noProof/>
        </w:rPr>
        <w:pict w14:anchorId="50D1986F">
          <v:rect id="_x0000_i1029" alt="" style="width:468pt;height:.05pt;mso-width-percent:0;mso-height-percent:0;mso-width-percent:0;mso-height-percent:0" o:hralign="center" o:hrstd="t" o:hr="t"/>
        </w:pict>
      </w:r>
    </w:p>
    <w:p w14:paraId="3FCA63DA" w14:textId="1F92E1DA" w:rsidR="00BD6E0E" w:rsidRDefault="00BD6E0E" w:rsidP="00F91333">
      <w:pPr>
        <w:pStyle w:val="Heading2"/>
      </w:pPr>
      <w:bookmarkStart w:id="4" w:name="additional-notes-optional"/>
      <w:bookmarkEnd w:id="3"/>
      <w:r>
        <w:t>U.S. Veteran</w:t>
      </w:r>
    </w:p>
    <w:p w14:paraId="0732D9E4" w14:textId="2ACA64D0" w:rsidR="003D6F3F" w:rsidRPr="003D6F3F" w:rsidRDefault="000354D5" w:rsidP="000354D5">
      <w:pPr>
        <w:pStyle w:val="Heading2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628AACB" wp14:editId="1375BBF8">
                <wp:simplePos x="0" y="0"/>
                <wp:positionH relativeFrom="column">
                  <wp:posOffset>2576146</wp:posOffset>
                </wp:positionH>
                <wp:positionV relativeFrom="paragraph">
                  <wp:posOffset>43327</wp:posOffset>
                </wp:positionV>
                <wp:extent cx="193430" cy="175846"/>
                <wp:effectExtent l="0" t="0" r="16510" b="15240"/>
                <wp:wrapNone/>
                <wp:docPr id="312123643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AE8F28" id="Rectangle: Rounded Corners 4" o:spid="_x0000_s1026" style="position:absolute;margin-left:202.85pt;margin-top:3.4pt;width:15.25pt;height:13.85pt;flip:y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" filled="f" strokecolor="#1c334e" strokeweight="2pt"/>
            </w:pict>
          </mc:Fallback>
        </mc:AlternateContent>
      </w:r>
      <w:r w:rsidR="003D6F3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BBF3DC" wp14:editId="71ED8923">
                <wp:simplePos x="0" y="0"/>
                <wp:positionH relativeFrom="column">
                  <wp:posOffset>386863</wp:posOffset>
                </wp:positionH>
                <wp:positionV relativeFrom="paragraph">
                  <wp:posOffset>50751</wp:posOffset>
                </wp:positionV>
                <wp:extent cx="193430" cy="175846"/>
                <wp:effectExtent l="0" t="0" r="16510" b="15240"/>
                <wp:wrapNone/>
                <wp:docPr id="867325109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57E89A" id="Rectangle: Rounded Corners 4" o:spid="_x0000_s1026" style="position:absolute;margin-left:30.45pt;margin-top:4pt;width:15.25pt;height:13.8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" filled="f" strokecolor="#1c334e" strokeweight="2pt"/>
            </w:pict>
          </mc:Fallback>
        </mc:AlternateContent>
      </w:r>
      <w:r w:rsidR="003D6F3F" w:rsidRPr="003D6F3F">
        <w:rPr>
          <w:rFonts w:asciiTheme="minorHAnsi" w:hAnsiTheme="minorHAnsi" w:cstheme="minorHAnsi"/>
          <w:b/>
          <w:bCs/>
          <w:color w:val="auto"/>
          <w:sz w:val="24"/>
          <w:szCs w:val="24"/>
        </w:rPr>
        <w:t>Yes:</w:t>
      </w:r>
      <w:r w:rsidR="0077192A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                                                      No: </w:t>
      </w:r>
      <w:r w:rsidR="003D6F3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E9CF4B9" wp14:editId="37E0C3D3">
                <wp:simplePos x="0" y="0"/>
                <wp:positionH relativeFrom="column">
                  <wp:posOffset>386862</wp:posOffset>
                </wp:positionH>
                <wp:positionV relativeFrom="paragraph">
                  <wp:posOffset>60911</wp:posOffset>
                </wp:positionV>
                <wp:extent cx="193430" cy="175846"/>
                <wp:effectExtent l="0" t="0" r="16510" b="15240"/>
                <wp:wrapNone/>
                <wp:docPr id="1938183827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D7B59C" id="Rectangle: Rounded Corners 4" o:spid="_x0000_s1026" style="position:absolute;margin-left:30.45pt;margin-top:4.8pt;width:15.25pt;height:13.85pt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" filled="f" strokecolor="#1c334e" strokeweight="2pt"/>
            </w:pict>
          </mc:Fallback>
        </mc:AlternateContent>
      </w:r>
      <w:r w:rsidR="003D6F3F">
        <w:rPr>
          <w:b/>
          <w:bCs/>
        </w:rPr>
        <w:t xml:space="preserve"> </w:t>
      </w:r>
    </w:p>
    <w:p w14:paraId="13F88A92" w14:textId="77777777" w:rsidR="00F91333" w:rsidRDefault="00871961" w:rsidP="00F91333">
      <w:r>
        <w:rPr>
          <w:noProof/>
        </w:rPr>
        <w:pict w14:anchorId="2CAE99DE">
          <v:rect id="_x0000_i1030" alt="" style="width:468pt;height:.05pt;mso-width-percent:0;mso-height-percent:0;mso-width-percent:0;mso-height-percent:0" o:hralign="center" o:hrstd="t" o:hr="t"/>
        </w:pict>
      </w:r>
    </w:p>
    <w:p w14:paraId="560A415B" w14:textId="76C7155A" w:rsidR="00AC12D3" w:rsidRDefault="007139C4" w:rsidP="00AC12D3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  <w:t xml:space="preserve">DVFF </w:t>
      </w:r>
      <w:r w:rsidR="00ED412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  <w:t xml:space="preserve">Membership </w:t>
      </w:r>
      <w:r w:rsidR="001B0E8E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  <w:t>Dues</w:t>
      </w:r>
    </w:p>
    <w:p w14:paraId="3B22A53C" w14:textId="6F861C69" w:rsidR="00FE02BC" w:rsidRDefault="00FE02BC" w:rsidP="00A24F2B">
      <w:pPr>
        <w:pStyle w:val="ListParagraph"/>
        <w:keepNext/>
        <w:keepLines/>
        <w:numPr>
          <w:ilvl w:val="0"/>
          <w:numId w:val="1"/>
        </w:numPr>
        <w:spacing w:before="160" w:after="80"/>
        <w:outlineLvl w:val="1"/>
        <w:rPr>
          <w:rFonts w:eastAsiaTheme="majorEastAsia" w:cstheme="minorHAnsi"/>
          <w:b/>
          <w:bCs/>
          <w:sz w:val="24"/>
          <w:szCs w:val="24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D6B3020" wp14:editId="7367AC12">
                <wp:simplePos x="0" y="0"/>
                <wp:positionH relativeFrom="column">
                  <wp:posOffset>3596005</wp:posOffset>
                </wp:positionH>
                <wp:positionV relativeFrom="paragraph">
                  <wp:posOffset>95885</wp:posOffset>
                </wp:positionV>
                <wp:extent cx="193430" cy="175846"/>
                <wp:effectExtent l="0" t="0" r="16510" b="15240"/>
                <wp:wrapNone/>
                <wp:docPr id="362322152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80A2C2" id="Rectangle: Rounded Corners 4" o:spid="_x0000_s1026" style="position:absolute;margin-left:283.15pt;margin-top:7.55pt;width:15.25pt;height:13.8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" filled="f" strokecolor="#1c334e" strokeweight="2pt"/>
            </w:pict>
          </mc:Fallback>
        </mc:AlternateContent>
      </w:r>
      <w:r w:rsidR="00D745A8" w:rsidRPr="00A24F2B">
        <w:rPr>
          <w:rFonts w:eastAsiaTheme="majorEastAsia" w:cstheme="minorHAnsi"/>
          <w:b/>
          <w:bCs/>
          <w:sz w:val="24"/>
          <w:szCs w:val="24"/>
        </w:rPr>
        <w:t xml:space="preserve">Standard </w:t>
      </w:r>
      <w:r w:rsidR="005C0EEF" w:rsidRPr="00A24F2B">
        <w:rPr>
          <w:rFonts w:eastAsiaTheme="majorEastAsia" w:cstheme="minorHAnsi"/>
          <w:b/>
          <w:bCs/>
          <w:sz w:val="24"/>
          <w:szCs w:val="24"/>
        </w:rPr>
        <w:t xml:space="preserve">Adult </w:t>
      </w:r>
      <w:r w:rsidR="00DD3942" w:rsidRPr="00A24F2B">
        <w:rPr>
          <w:rFonts w:eastAsiaTheme="majorEastAsia" w:cstheme="minorHAnsi"/>
          <w:b/>
          <w:bCs/>
          <w:sz w:val="24"/>
          <w:szCs w:val="24"/>
        </w:rPr>
        <w:t xml:space="preserve">(Age 18 &amp; older): </w:t>
      </w:r>
      <w:r>
        <w:rPr>
          <w:rFonts w:eastAsiaTheme="majorEastAsia" w:cstheme="minorHAnsi"/>
          <w:b/>
          <w:bCs/>
          <w:sz w:val="24"/>
          <w:szCs w:val="24"/>
        </w:rPr>
        <w:t xml:space="preserve">   </w:t>
      </w:r>
      <w:r w:rsidR="00ED05CE">
        <w:rPr>
          <w:rFonts w:eastAsiaTheme="majorEastAsia" w:cstheme="minorHAnsi"/>
          <w:b/>
          <w:bCs/>
          <w:sz w:val="24"/>
          <w:szCs w:val="24"/>
        </w:rPr>
        <w:t xml:space="preserve">                 </w:t>
      </w:r>
      <w:r w:rsidR="00441760">
        <w:rPr>
          <w:rFonts w:eastAsiaTheme="majorEastAsia" w:cstheme="minorHAnsi"/>
          <w:b/>
          <w:bCs/>
          <w:sz w:val="24"/>
          <w:szCs w:val="24"/>
        </w:rPr>
        <w:t xml:space="preserve">  </w:t>
      </w:r>
      <w:r w:rsidR="000F1D04">
        <w:rPr>
          <w:rFonts w:eastAsiaTheme="majorEastAsia" w:cstheme="minorHAnsi"/>
          <w:b/>
          <w:bCs/>
          <w:sz w:val="24"/>
          <w:szCs w:val="24"/>
        </w:rPr>
        <w:t xml:space="preserve">  </w:t>
      </w:r>
      <w:r w:rsidR="00D52D72">
        <w:rPr>
          <w:rFonts w:eastAsiaTheme="majorEastAsia" w:cstheme="minorHAnsi"/>
          <w:b/>
          <w:bCs/>
          <w:sz w:val="24"/>
          <w:szCs w:val="24"/>
        </w:rPr>
        <w:t xml:space="preserve">                    </w:t>
      </w:r>
      <w:r w:rsidR="00190CD8">
        <w:rPr>
          <w:rFonts w:eastAsiaTheme="majorEastAsia" w:cstheme="minorHAnsi"/>
          <w:b/>
          <w:bCs/>
          <w:sz w:val="24"/>
          <w:szCs w:val="24"/>
        </w:rPr>
        <w:t xml:space="preserve"> </w:t>
      </w:r>
      <w:r w:rsidR="00ED05CE">
        <w:rPr>
          <w:rFonts w:eastAsiaTheme="majorEastAsia" w:cstheme="minorHAnsi"/>
          <w:b/>
          <w:bCs/>
          <w:sz w:val="24"/>
          <w:szCs w:val="24"/>
        </w:rPr>
        <w:t>($35.00)</w:t>
      </w:r>
    </w:p>
    <w:p w14:paraId="225C8E8D" w14:textId="0598347F" w:rsidR="000756BB" w:rsidRPr="00A24F2B" w:rsidRDefault="00FE02BC" w:rsidP="002C0C6A">
      <w:pPr>
        <w:pStyle w:val="ListParagraph"/>
        <w:keepNext/>
        <w:keepLines/>
        <w:spacing w:before="160" w:after="80"/>
        <w:outlineLvl w:val="1"/>
        <w:rPr>
          <w:rFonts w:eastAsiaTheme="majorEastAsia" w:cstheme="minorHAnsi"/>
          <w:b/>
          <w:bCs/>
          <w:sz w:val="24"/>
          <w:szCs w:val="24"/>
        </w:rPr>
      </w:pPr>
      <w:r>
        <w:rPr>
          <w:rFonts w:eastAsiaTheme="majorEastAsia" w:cstheme="minorHAnsi"/>
          <w:b/>
          <w:bCs/>
          <w:sz w:val="24"/>
          <w:szCs w:val="24"/>
        </w:rPr>
        <w:t xml:space="preserve"> </w:t>
      </w:r>
    </w:p>
    <w:p w14:paraId="5C03ADE2" w14:textId="76C8EF9D" w:rsidR="007139C4" w:rsidRPr="002C0C6A" w:rsidRDefault="00FE02BC" w:rsidP="00A24F2B">
      <w:pPr>
        <w:pStyle w:val="ListParagraph"/>
        <w:keepNext/>
        <w:keepLines/>
        <w:numPr>
          <w:ilvl w:val="0"/>
          <w:numId w:val="1"/>
        </w:numPr>
        <w:spacing w:before="160" w:after="80"/>
        <w:outlineLvl w:val="1"/>
        <w:rPr>
          <w:rFonts w:eastAsiaTheme="majorEastAsia" w:cstheme="minorHAnsi"/>
          <w:b/>
          <w:bCs/>
          <w:sz w:val="24"/>
          <w:szCs w:val="24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82BDB1A" wp14:editId="28200B8F">
                <wp:simplePos x="0" y="0"/>
                <wp:positionH relativeFrom="column">
                  <wp:posOffset>3596005</wp:posOffset>
                </wp:positionH>
                <wp:positionV relativeFrom="paragraph">
                  <wp:posOffset>45329</wp:posOffset>
                </wp:positionV>
                <wp:extent cx="193040" cy="175260"/>
                <wp:effectExtent l="0" t="0" r="16510" b="15240"/>
                <wp:wrapNone/>
                <wp:docPr id="343501893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040" cy="17526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B8C869" id="Rectangle: Rounded Corners 4" o:spid="_x0000_s1026" style="position:absolute;margin-left:283.15pt;margin-top:3.55pt;width:15.2pt;height:13.8pt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" filled="f" strokecolor="#1c334e" strokeweight="2pt"/>
            </w:pict>
          </mc:Fallback>
        </mc:AlternateContent>
      </w:r>
      <w:r w:rsidR="007139C4" w:rsidRPr="00A24F2B">
        <w:rPr>
          <w:rFonts w:eastAsiaTheme="majorEastAsia" w:cstheme="minorHAnsi"/>
          <w:b/>
          <w:bCs/>
          <w:sz w:val="24"/>
          <w:szCs w:val="24"/>
        </w:rPr>
        <w:t>F</w:t>
      </w:r>
      <w:r w:rsidR="00A24F2B">
        <w:rPr>
          <w:rFonts w:eastAsiaTheme="majorEastAsia" w:cstheme="minorHAnsi"/>
          <w:b/>
          <w:bCs/>
          <w:sz w:val="24"/>
          <w:szCs w:val="24"/>
        </w:rPr>
        <w:t>amily</w:t>
      </w:r>
      <w:r w:rsidR="003B0010">
        <w:rPr>
          <w:rFonts w:eastAsiaTheme="majorEastAsia" w:cstheme="minorHAnsi"/>
          <w:b/>
          <w:bCs/>
          <w:sz w:val="24"/>
          <w:szCs w:val="24"/>
        </w:rPr>
        <w:t>:</w:t>
      </w:r>
      <w:r w:rsidRPr="00FE02BC">
        <w:rPr>
          <w:b/>
          <w:bCs/>
          <w:noProof/>
        </w:rPr>
        <w:t xml:space="preserve"> </w:t>
      </w:r>
      <w:r w:rsidR="00BA3700">
        <w:rPr>
          <w:b/>
          <w:bCs/>
          <w:noProof/>
        </w:rPr>
        <w:t xml:space="preserve">                                                                         </w:t>
      </w:r>
      <w:r w:rsidR="000F1D04">
        <w:rPr>
          <w:b/>
          <w:bCs/>
          <w:noProof/>
        </w:rPr>
        <w:t xml:space="preserve">   </w:t>
      </w:r>
      <w:r w:rsidR="00D52D72">
        <w:rPr>
          <w:b/>
          <w:bCs/>
          <w:noProof/>
        </w:rPr>
        <w:t xml:space="preserve">                       </w:t>
      </w:r>
      <w:r w:rsidR="000F1D04">
        <w:rPr>
          <w:b/>
          <w:bCs/>
          <w:noProof/>
        </w:rPr>
        <w:t xml:space="preserve"> </w:t>
      </w:r>
      <w:r w:rsidR="00BA3700">
        <w:rPr>
          <w:b/>
          <w:bCs/>
          <w:noProof/>
        </w:rPr>
        <w:t>($50.00)</w:t>
      </w:r>
    </w:p>
    <w:p w14:paraId="7EF25A28" w14:textId="5475E547" w:rsidR="002C0C6A" w:rsidRPr="002C0C6A" w:rsidRDefault="002C0C6A" w:rsidP="002C0C6A">
      <w:pPr>
        <w:pStyle w:val="ListParagraph"/>
        <w:rPr>
          <w:rFonts w:eastAsiaTheme="majorEastAsia" w:cstheme="minorHAnsi"/>
          <w:b/>
          <w:bCs/>
          <w:sz w:val="24"/>
          <w:szCs w:val="24"/>
        </w:rPr>
      </w:pPr>
    </w:p>
    <w:p w14:paraId="21075C1B" w14:textId="15F6E1C0" w:rsidR="00A24F2B" w:rsidRDefault="002C0C6A" w:rsidP="00A24F2B">
      <w:pPr>
        <w:pStyle w:val="ListParagraph"/>
        <w:keepNext/>
        <w:keepLines/>
        <w:numPr>
          <w:ilvl w:val="0"/>
          <w:numId w:val="1"/>
        </w:numPr>
        <w:spacing w:before="160" w:after="80"/>
        <w:outlineLvl w:val="1"/>
        <w:rPr>
          <w:rFonts w:eastAsiaTheme="majorEastAsia" w:cstheme="minorHAnsi"/>
          <w:b/>
          <w:bCs/>
          <w:sz w:val="24"/>
          <w:szCs w:val="24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351AA0D" wp14:editId="434945A8">
                <wp:simplePos x="0" y="0"/>
                <wp:positionH relativeFrom="column">
                  <wp:posOffset>3596005</wp:posOffset>
                </wp:positionH>
                <wp:positionV relativeFrom="paragraph">
                  <wp:posOffset>43180</wp:posOffset>
                </wp:positionV>
                <wp:extent cx="193430" cy="175846"/>
                <wp:effectExtent l="0" t="0" r="16510" b="15240"/>
                <wp:wrapNone/>
                <wp:docPr id="1176749722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27F372" id="Rectangle: Rounded Corners 4" o:spid="_x0000_s1026" style="position:absolute;margin-left:283.15pt;margin-top:3.4pt;width:15.25pt;height:13.85pt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" filled="f" strokecolor="#1c334e" strokeweight="2pt"/>
            </w:pict>
          </mc:Fallback>
        </mc:AlternateContent>
      </w:r>
      <w:r w:rsidR="00897253">
        <w:rPr>
          <w:rFonts w:eastAsiaTheme="majorEastAsia" w:cstheme="minorHAnsi"/>
          <w:b/>
          <w:bCs/>
          <w:sz w:val="24"/>
          <w:szCs w:val="24"/>
        </w:rPr>
        <w:t>Youth (Age 17 &amp; younger</w:t>
      </w:r>
      <w:r w:rsidR="008C1987">
        <w:rPr>
          <w:rFonts w:eastAsiaTheme="majorEastAsia" w:cstheme="minorHAnsi"/>
          <w:b/>
          <w:bCs/>
          <w:sz w:val="24"/>
          <w:szCs w:val="24"/>
        </w:rPr>
        <w:t>):</w:t>
      </w:r>
      <w:r w:rsidR="001742B5">
        <w:rPr>
          <w:rFonts w:eastAsiaTheme="majorEastAsia" w:cstheme="minorHAnsi"/>
          <w:b/>
          <w:bCs/>
          <w:sz w:val="24"/>
          <w:szCs w:val="24"/>
        </w:rPr>
        <w:t xml:space="preserve">                                </w:t>
      </w:r>
      <w:r w:rsidR="000F1D04">
        <w:rPr>
          <w:rFonts w:eastAsiaTheme="majorEastAsia" w:cstheme="minorHAnsi"/>
          <w:b/>
          <w:bCs/>
          <w:sz w:val="24"/>
          <w:szCs w:val="24"/>
        </w:rPr>
        <w:t xml:space="preserve">    </w:t>
      </w:r>
      <w:r w:rsidR="00D52D72">
        <w:rPr>
          <w:rFonts w:eastAsiaTheme="majorEastAsia" w:cstheme="minorHAnsi"/>
          <w:b/>
          <w:bCs/>
          <w:sz w:val="24"/>
          <w:szCs w:val="24"/>
        </w:rPr>
        <w:t xml:space="preserve">                     </w:t>
      </w:r>
      <w:r w:rsidR="001742B5">
        <w:rPr>
          <w:rFonts w:eastAsiaTheme="majorEastAsia" w:cstheme="minorHAnsi"/>
          <w:b/>
          <w:bCs/>
          <w:sz w:val="24"/>
          <w:szCs w:val="24"/>
        </w:rPr>
        <w:t>($</w:t>
      </w:r>
      <w:r w:rsidR="005B54B5">
        <w:rPr>
          <w:rFonts w:eastAsiaTheme="majorEastAsia" w:cstheme="minorHAnsi"/>
          <w:b/>
          <w:bCs/>
          <w:sz w:val="24"/>
          <w:szCs w:val="24"/>
        </w:rPr>
        <w:t>0.00)</w:t>
      </w:r>
      <w:r w:rsidRPr="002C0C6A">
        <w:rPr>
          <w:b/>
          <w:bCs/>
          <w:noProof/>
        </w:rPr>
        <w:t xml:space="preserve"> </w:t>
      </w:r>
    </w:p>
    <w:p w14:paraId="40E8D097" w14:textId="78199DC3" w:rsidR="00F91333" w:rsidRDefault="00871961" w:rsidP="00F91333">
      <w:pPr>
        <w:rPr>
          <w:noProof/>
        </w:rPr>
      </w:pPr>
      <w:r>
        <w:rPr>
          <w:noProof/>
        </w:rPr>
        <w:pict w14:anchorId="56C42500">
          <v:rect id="_x0000_i1031" alt="" style="width:468pt;height:.05pt;mso-width-percent:0;mso-height-percent:0;mso-width-percent:0;mso-height-percent:0" o:hralign="center" o:hrstd="t" o:hr="t"/>
        </w:pict>
      </w:r>
    </w:p>
    <w:p w14:paraId="369C5717" w14:textId="2A5A7C5F" w:rsidR="00BB2BAF" w:rsidRDefault="008F24F9" w:rsidP="00F91333">
      <w:pPr>
        <w:rPr>
          <w:rFonts w:asciiTheme="majorHAnsi" w:hAnsiTheme="majorHAnsi"/>
          <w:noProof/>
          <w:color w:val="365F91" w:themeColor="accent1" w:themeShade="BF"/>
          <w:sz w:val="32"/>
          <w:szCs w:val="32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0227FFC" wp14:editId="1640365F">
                <wp:simplePos x="0" y="0"/>
                <wp:positionH relativeFrom="column">
                  <wp:posOffset>3582670</wp:posOffset>
                </wp:positionH>
                <wp:positionV relativeFrom="paragraph">
                  <wp:posOffset>365125</wp:posOffset>
                </wp:positionV>
                <wp:extent cx="193040" cy="175260"/>
                <wp:effectExtent l="0" t="0" r="16510" b="15240"/>
                <wp:wrapNone/>
                <wp:docPr id="1390773279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040" cy="17526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137899" id="Rectangle: Rounded Corners 4" o:spid="_x0000_s1026" style="position:absolute;margin-left:282.1pt;margin-top:28.75pt;width:15.2pt;height:13.8pt;flip:y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" filled="f" strokecolor="#1c334e" strokeweight="2pt"/>
            </w:pict>
          </mc:Fallback>
        </mc:AlternateContent>
      </w:r>
      <w:r w:rsidR="00BF3A5E" w:rsidRPr="00BF3A5E">
        <w:rPr>
          <w:rFonts w:asciiTheme="majorHAnsi" w:hAnsiTheme="majorHAnsi"/>
          <w:noProof/>
          <w:color w:val="365F91" w:themeColor="accent1" w:themeShade="BF"/>
          <w:sz w:val="32"/>
          <w:szCs w:val="32"/>
        </w:rPr>
        <w:t xml:space="preserve">FFI </w:t>
      </w:r>
      <w:r w:rsidR="00ED4128">
        <w:rPr>
          <w:rFonts w:asciiTheme="majorHAnsi" w:hAnsiTheme="majorHAnsi"/>
          <w:noProof/>
          <w:color w:val="365F91" w:themeColor="accent1" w:themeShade="BF"/>
          <w:sz w:val="32"/>
          <w:szCs w:val="32"/>
        </w:rPr>
        <w:t xml:space="preserve">Membership </w:t>
      </w:r>
      <w:r w:rsidR="00BF3A5E" w:rsidRPr="00BF3A5E">
        <w:rPr>
          <w:rFonts w:asciiTheme="majorHAnsi" w:hAnsiTheme="majorHAnsi"/>
          <w:noProof/>
          <w:color w:val="365F91" w:themeColor="accent1" w:themeShade="BF"/>
          <w:sz w:val="32"/>
          <w:szCs w:val="32"/>
        </w:rPr>
        <w:t>Dues (Required)</w:t>
      </w:r>
    </w:p>
    <w:p w14:paraId="47EAF813" w14:textId="1C9C6A1F" w:rsidR="009C28A6" w:rsidRDefault="009C28A6" w:rsidP="009C28A6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244061" w:themeColor="accent1" w:themeShade="80"/>
          <w:sz w:val="24"/>
          <w:szCs w:val="24"/>
        </w:rPr>
      </w:pPr>
      <w:r w:rsidRPr="009C28A6">
        <w:rPr>
          <w:rFonts w:cstheme="minorHAnsi"/>
          <w:b/>
          <w:bCs/>
          <w:color w:val="244061" w:themeColor="accent1" w:themeShade="80"/>
          <w:sz w:val="24"/>
          <w:szCs w:val="24"/>
        </w:rPr>
        <w:t>Standard</w:t>
      </w:r>
      <w:r w:rsidR="00891E2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:                                                               </w:t>
      </w:r>
      <w:r w:rsidR="000F1D0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   </w:t>
      </w:r>
      <w:r w:rsidR="00891E2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 </w:t>
      </w:r>
      <w:r w:rsidR="00190CD8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                     </w:t>
      </w:r>
      <w:r w:rsidR="00891E24">
        <w:rPr>
          <w:rFonts w:cstheme="minorHAnsi"/>
          <w:b/>
          <w:bCs/>
          <w:color w:val="244061" w:themeColor="accent1" w:themeShade="80"/>
          <w:sz w:val="24"/>
          <w:szCs w:val="24"/>
        </w:rPr>
        <w:t>(</w:t>
      </w:r>
      <w:r w:rsidR="00BE73B6">
        <w:rPr>
          <w:rFonts w:cstheme="minorHAnsi"/>
          <w:b/>
          <w:bCs/>
          <w:color w:val="244061" w:themeColor="accent1" w:themeShade="80"/>
          <w:sz w:val="24"/>
          <w:szCs w:val="24"/>
        </w:rPr>
        <w:t>$45.00)</w:t>
      </w:r>
    </w:p>
    <w:p w14:paraId="1C31DE3F" w14:textId="77777777" w:rsidR="00A47144" w:rsidRDefault="008F24F9" w:rsidP="00426053">
      <w:pPr>
        <w:pStyle w:val="ListParagraph"/>
        <w:rPr>
          <w:rFonts w:cstheme="minorHAnsi"/>
          <w:b/>
          <w:bCs/>
          <w:color w:val="244061" w:themeColor="accent1" w:themeShade="80"/>
          <w:sz w:val="24"/>
          <w:szCs w:val="24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D35B5F0" wp14:editId="3C10099F">
                <wp:simplePos x="0" y="0"/>
                <wp:positionH relativeFrom="column">
                  <wp:posOffset>3579739</wp:posOffset>
                </wp:positionH>
                <wp:positionV relativeFrom="paragraph">
                  <wp:posOffset>177263</wp:posOffset>
                </wp:positionV>
                <wp:extent cx="193430" cy="175846"/>
                <wp:effectExtent l="0" t="0" r="16510" b="15240"/>
                <wp:wrapNone/>
                <wp:docPr id="757878216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0939B3" id="Rectangle: Rounded Corners 4" o:spid="_x0000_s1026" style="position:absolute;margin-left:281.85pt;margin-top:13.95pt;width:15.25pt;height:13.85pt;flip:y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" filled="f" strokecolor="#1c334e" strokeweight="2pt"/>
            </w:pict>
          </mc:Fallback>
        </mc:AlternateContent>
      </w:r>
    </w:p>
    <w:p w14:paraId="7A0FBD22" w14:textId="54F95CF1" w:rsidR="00BE73B6" w:rsidRPr="00A47144" w:rsidRDefault="00BE73B6" w:rsidP="00A47144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244061" w:themeColor="accent1" w:themeShade="80"/>
          <w:sz w:val="24"/>
          <w:szCs w:val="24"/>
        </w:rPr>
      </w:pPr>
      <w:r w:rsidRPr="00A47144">
        <w:rPr>
          <w:rFonts w:cstheme="minorHAnsi"/>
          <w:b/>
          <w:bCs/>
          <w:color w:val="244061" w:themeColor="accent1" w:themeShade="80"/>
          <w:sz w:val="24"/>
          <w:szCs w:val="24"/>
        </w:rPr>
        <w:t>Senior (Age greater than 65</w:t>
      </w:r>
      <w:r w:rsidR="00441760" w:rsidRPr="00A4714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)/Veteran             </w:t>
      </w:r>
      <w:r w:rsidR="000F1D04" w:rsidRPr="00A4714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  </w:t>
      </w:r>
      <w:r w:rsidR="008F24F9" w:rsidRPr="00A4714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                     </w:t>
      </w:r>
      <w:r w:rsidR="00441760" w:rsidRPr="00A47144">
        <w:rPr>
          <w:rFonts w:cstheme="minorHAnsi"/>
          <w:b/>
          <w:bCs/>
          <w:color w:val="244061" w:themeColor="accent1" w:themeShade="80"/>
          <w:sz w:val="24"/>
          <w:szCs w:val="24"/>
        </w:rPr>
        <w:t xml:space="preserve"> ($35.00)</w:t>
      </w:r>
    </w:p>
    <w:p w14:paraId="3E970A9F" w14:textId="77777777" w:rsidR="00F91333" w:rsidRDefault="00871961" w:rsidP="00F91333">
      <w:r>
        <w:rPr>
          <w:noProof/>
        </w:rPr>
        <w:pict w14:anchorId="74CFEC74">
          <v:rect id="_x0000_i1032" alt="" style="width:468pt;height:.05pt;mso-width-percent:0;mso-height-percent:0;mso-width-percent:0;mso-height-percent:0" o:hralign="center" o:hrstd="t" o:hr="t"/>
        </w:pict>
      </w:r>
    </w:p>
    <w:p w14:paraId="7A502A0A" w14:textId="23A88737" w:rsidR="001503D9" w:rsidRDefault="00871961" w:rsidP="00283AEF">
      <w:pPr>
        <w:rPr>
          <w:rFonts w:asciiTheme="majorHAnsi" w:hAnsiTheme="majorHAnsi"/>
          <w:noProof/>
          <w:color w:val="365F91" w:themeColor="accent1" w:themeShade="BF"/>
          <w:sz w:val="32"/>
          <w:szCs w:val="32"/>
        </w:rPr>
      </w:pPr>
      <w:r>
        <w:rPr>
          <w:noProof/>
        </w:rPr>
        <w:lastRenderedPageBreak/>
        <w:pict w14:anchorId="7069BDF0">
          <v:rect id="_x0000_i1033" alt="" style="width:468pt;height:.05pt;mso-width-percent:0;mso-height-percent:0;mso-width-percent:0;mso-height-percent:0" o:hralign="center" o:hrstd="t" o:hr="t"/>
        </w:pict>
      </w:r>
    </w:p>
    <w:p w14:paraId="77B6C4F6" w14:textId="24E85D3E" w:rsidR="00283AEF" w:rsidRDefault="00A201A5" w:rsidP="00283AEF">
      <w:pPr>
        <w:rPr>
          <w:rFonts w:asciiTheme="majorHAnsi" w:hAnsiTheme="majorHAnsi"/>
          <w:noProof/>
          <w:color w:val="365F91" w:themeColor="accent1" w:themeShade="BF"/>
          <w:sz w:val="32"/>
          <w:szCs w:val="32"/>
        </w:rPr>
      </w:pPr>
      <w:r>
        <w:rPr>
          <w:rFonts w:asciiTheme="majorHAnsi" w:hAnsiTheme="majorHAnsi"/>
          <w:noProof/>
          <w:color w:val="365F91" w:themeColor="accent1" w:themeShade="BF"/>
          <w:sz w:val="32"/>
          <w:szCs w:val="32"/>
        </w:rPr>
        <w:t xml:space="preserve">Total </w:t>
      </w:r>
      <w:r w:rsidR="001C475B">
        <w:rPr>
          <w:rFonts w:asciiTheme="majorHAnsi" w:hAnsiTheme="majorHAnsi"/>
          <w:noProof/>
          <w:color w:val="365F91" w:themeColor="accent1" w:themeShade="BF"/>
          <w:sz w:val="32"/>
          <w:szCs w:val="32"/>
        </w:rPr>
        <w:t xml:space="preserve">Membership </w:t>
      </w:r>
      <w:r w:rsidR="00283AEF" w:rsidRPr="00BF3A5E">
        <w:rPr>
          <w:rFonts w:asciiTheme="majorHAnsi" w:hAnsiTheme="majorHAnsi"/>
          <w:noProof/>
          <w:color w:val="365F91" w:themeColor="accent1" w:themeShade="BF"/>
          <w:sz w:val="32"/>
          <w:szCs w:val="32"/>
        </w:rPr>
        <w:t>Dues</w:t>
      </w:r>
    </w:p>
    <w:p w14:paraId="4B6670B6" w14:textId="0A9CCD36" w:rsidR="00283AEF" w:rsidRDefault="005B519A" w:rsidP="00F91333">
      <w:pPr>
        <w:pStyle w:val="FirstParagraph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44" behindDoc="0" locked="0" layoutInCell="1" allowOverlap="1" wp14:anchorId="627E0CF4" wp14:editId="227743E4">
                <wp:simplePos x="0" y="0"/>
                <wp:positionH relativeFrom="column">
                  <wp:posOffset>2022231</wp:posOffset>
                </wp:positionH>
                <wp:positionV relativeFrom="paragraph">
                  <wp:posOffset>282136</wp:posOffset>
                </wp:positionV>
                <wp:extent cx="193430" cy="175846"/>
                <wp:effectExtent l="0" t="0" r="16510" b="15240"/>
                <wp:wrapNone/>
                <wp:docPr id="547881207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8B8D36" id="Rectangle: Rounded Corners 4" o:spid="_x0000_s1026" style="position:absolute;margin-left:159.25pt;margin-top:22.2pt;width:15.25pt;height:13.85pt;flip:y;z-index:251662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" filled="f" strokecolor="#1c334e" strokeweight="2pt"/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96" behindDoc="0" locked="0" layoutInCell="1" allowOverlap="1" wp14:anchorId="46D1B551" wp14:editId="2CF673F1">
                <wp:simplePos x="0" y="0"/>
                <wp:positionH relativeFrom="column">
                  <wp:posOffset>1292469</wp:posOffset>
                </wp:positionH>
                <wp:positionV relativeFrom="paragraph">
                  <wp:posOffset>290928</wp:posOffset>
                </wp:positionV>
                <wp:extent cx="193430" cy="175846"/>
                <wp:effectExtent l="0" t="0" r="16510" b="15240"/>
                <wp:wrapNone/>
                <wp:docPr id="1176552050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93430" cy="175846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73892E" id="Rectangle: Rounded Corners 4" o:spid="_x0000_s1026" style="position:absolute;margin-left:101.75pt;margin-top:22.9pt;width:15.25pt;height:13.85pt;flip:y;z-index:251660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" filled="f" strokecolor="#1c334e" strokeweight="2pt"/>
            </w:pict>
          </mc:Fallback>
        </mc:AlternateContent>
      </w:r>
      <w:r w:rsidR="00A6410F">
        <w:rPr>
          <w:b/>
          <w:bCs/>
        </w:rPr>
        <w:t xml:space="preserve">Total </w:t>
      </w:r>
      <w:r w:rsidR="00C01242">
        <w:rPr>
          <w:b/>
          <w:bCs/>
        </w:rPr>
        <w:t xml:space="preserve">Amount </w:t>
      </w:r>
      <w:r w:rsidR="00EA7FFB">
        <w:rPr>
          <w:b/>
          <w:bCs/>
        </w:rPr>
        <w:t>P</w:t>
      </w:r>
      <w:r w:rsidR="00C01242">
        <w:rPr>
          <w:b/>
          <w:bCs/>
        </w:rPr>
        <w:t xml:space="preserve">aid: </w:t>
      </w:r>
      <w:r w:rsidR="003E07E9">
        <w:rPr>
          <w:b/>
          <w:bCs/>
        </w:rPr>
        <w:t xml:space="preserve">$ </w:t>
      </w:r>
      <w:r w:rsidR="003E23D6">
        <w:rPr>
          <w:b/>
          <w:bCs/>
        </w:rPr>
        <w:t>___</w:t>
      </w:r>
      <w:r w:rsidR="003E07E9">
        <w:rPr>
          <w:b/>
          <w:bCs/>
        </w:rPr>
        <w:t>___________________________</w:t>
      </w:r>
    </w:p>
    <w:p w14:paraId="19EEA29F" w14:textId="7E0083EF" w:rsidR="003E07E9" w:rsidRPr="0052059E" w:rsidRDefault="003E07E9" w:rsidP="003E07E9">
      <w:pPr>
        <w:pStyle w:val="BodyText"/>
        <w:rPr>
          <w:b/>
          <w:bCs/>
        </w:rPr>
      </w:pPr>
      <w:r w:rsidRPr="0052059E">
        <w:rPr>
          <w:b/>
          <w:bCs/>
        </w:rPr>
        <w:t>Payment Metho</w:t>
      </w:r>
      <w:r w:rsidR="00340680" w:rsidRPr="0052059E">
        <w:rPr>
          <w:b/>
          <w:bCs/>
        </w:rPr>
        <w:t xml:space="preserve">d: </w:t>
      </w:r>
      <w:r w:rsidR="0052059E" w:rsidRPr="0052059E">
        <w:rPr>
          <w:b/>
          <w:bCs/>
        </w:rPr>
        <w:t xml:space="preserve"> </w:t>
      </w:r>
      <w:r w:rsidR="005B519A">
        <w:rPr>
          <w:b/>
          <w:bCs/>
        </w:rPr>
        <w:t xml:space="preserve">           Cash             Check </w:t>
      </w:r>
      <w:r w:rsidR="008C055A">
        <w:rPr>
          <w:b/>
          <w:bCs/>
        </w:rPr>
        <w:t xml:space="preserve"> </w:t>
      </w:r>
      <w:r w:rsidR="006646F3">
        <w:rPr>
          <w:b/>
          <w:bCs/>
        </w:rPr>
        <w:t>(</w:t>
      </w:r>
      <w:r w:rsidR="000A7891">
        <w:rPr>
          <w:b/>
          <w:bCs/>
        </w:rPr>
        <w:t xml:space="preserve">Payable to </w:t>
      </w:r>
      <w:r w:rsidR="008C055A">
        <w:rPr>
          <w:b/>
          <w:bCs/>
        </w:rPr>
        <w:t>“</w:t>
      </w:r>
      <w:r w:rsidR="000A7891">
        <w:rPr>
          <w:b/>
          <w:bCs/>
        </w:rPr>
        <w:t>D</w:t>
      </w:r>
      <w:r w:rsidR="008C055A">
        <w:rPr>
          <w:b/>
          <w:bCs/>
        </w:rPr>
        <w:t>VFF”)</w:t>
      </w:r>
    </w:p>
    <w:p w14:paraId="521234F3" w14:textId="0E8C5450" w:rsidR="00283AEF" w:rsidRDefault="00EA7FFB" w:rsidP="00F91333">
      <w:pPr>
        <w:pStyle w:val="FirstParagraph"/>
        <w:rPr>
          <w:b/>
          <w:bCs/>
        </w:rPr>
      </w:pPr>
      <w:r>
        <w:rPr>
          <w:b/>
          <w:bCs/>
        </w:rPr>
        <w:t xml:space="preserve">Date Paid: </w:t>
      </w:r>
      <w:r w:rsidR="003E23D6">
        <w:rPr>
          <w:b/>
          <w:bCs/>
        </w:rPr>
        <w:t>___</w:t>
      </w:r>
      <w:r>
        <w:rPr>
          <w:b/>
          <w:bCs/>
        </w:rPr>
        <w:t>____________________________________</w:t>
      </w:r>
    </w:p>
    <w:p w14:paraId="34E530E0" w14:textId="77777777" w:rsidR="00F91333" w:rsidRDefault="00871961" w:rsidP="00F91333">
      <w:r>
        <w:rPr>
          <w:noProof/>
        </w:rPr>
        <w:pict w14:anchorId="795F218E">
          <v:rect id="_x0000_i1034" alt="" style="width:468pt;height:.05pt;mso-width-percent:0;mso-height-percent:0;mso-width-percent:0;mso-height-percent:0" o:hralign="center" o:hrstd="t" o:hr="t"/>
        </w:pict>
      </w:r>
    </w:p>
    <w:p w14:paraId="628C188A" w14:textId="77777777" w:rsidR="0065651F" w:rsidRPr="00006F78" w:rsidRDefault="0065651F" w:rsidP="0065651F">
      <w:pPr>
        <w:spacing w:before="100" w:beforeAutospacing="1" w:after="100" w:afterAutospacing="1"/>
        <w:outlineLvl w:val="1"/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</w:pPr>
      <w:r w:rsidRPr="00006F78"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Code of Conduct &amp; Waiver</w:t>
      </w:r>
    </w:p>
    <w:p w14:paraId="694DCBB4" w14:textId="77777777" w:rsidR="001F3EC9" w:rsidRPr="00006F78" w:rsidRDefault="001F3EC9" w:rsidP="001F3EC9">
      <w:p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006F78">
        <w:rPr>
          <w:rFonts w:eastAsia="Times New Roman" w:cstheme="minorHAnsi"/>
          <w:sz w:val="24"/>
          <w:szCs w:val="24"/>
        </w:rPr>
        <w:t>By signing below, I acknowledge that:</w:t>
      </w:r>
    </w:p>
    <w:p w14:paraId="688CA688" w14:textId="77777777" w:rsidR="001F3EC9" w:rsidRPr="00006F78" w:rsidRDefault="001F3EC9" w:rsidP="001F3E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006F78">
        <w:rPr>
          <w:rFonts w:eastAsia="Times New Roman" w:cstheme="minorHAnsi"/>
          <w:sz w:val="24"/>
          <w:szCs w:val="24"/>
        </w:rPr>
        <w:t>I agree to follow DVFF’s bylaws, rules, and code of conduct.</w:t>
      </w:r>
    </w:p>
    <w:p w14:paraId="76DDB00E" w14:textId="77777777" w:rsidR="001F3EC9" w:rsidRPr="00006F78" w:rsidRDefault="001F3EC9" w:rsidP="001F3E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006F78">
        <w:rPr>
          <w:rFonts w:eastAsia="Times New Roman" w:cstheme="minorHAnsi"/>
          <w:sz w:val="24"/>
          <w:szCs w:val="24"/>
        </w:rPr>
        <w:t>I understand that participation in club activities may involve some risk, and I release DVFF from liability to the extent permitted by law.</w:t>
      </w:r>
    </w:p>
    <w:p w14:paraId="31B80492" w14:textId="77777777" w:rsidR="001F3EC9" w:rsidRPr="00006F78" w:rsidRDefault="001F3EC9" w:rsidP="001F3E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006F78">
        <w:rPr>
          <w:rFonts w:eastAsia="Times New Roman" w:cstheme="minorHAnsi"/>
          <w:sz w:val="24"/>
          <w:szCs w:val="24"/>
        </w:rPr>
        <w:t>I certify that the information provided is accurate.</w:t>
      </w:r>
    </w:p>
    <w:p w14:paraId="3ACDA3A7" w14:textId="77BE9E92" w:rsidR="00D047A3" w:rsidRDefault="001F3EC9" w:rsidP="001F3EC9">
      <w:pPr>
        <w:spacing w:before="100" w:beforeAutospacing="1" w:after="100" w:afterAutospacing="1"/>
        <w:rPr>
          <w:rFonts w:eastAsia="Times New Roman" w:cstheme="minorHAnsi"/>
          <w:b/>
          <w:bCs/>
          <w:sz w:val="24"/>
          <w:szCs w:val="24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t xml:space="preserve">Signature: </w:t>
      </w:r>
      <w:r w:rsidR="00B2135B">
        <w:rPr>
          <w:rFonts w:eastAsia="Times New Roman" w:cstheme="minorHAnsi"/>
          <w:b/>
          <w:bCs/>
          <w:sz w:val="24"/>
          <w:szCs w:val="24"/>
        </w:rPr>
        <w:t>__</w:t>
      </w:r>
      <w:r w:rsidR="00D047A3" w:rsidRPr="00D047A3">
        <w:rPr>
          <w:rFonts w:eastAsia="Times New Roman" w:cstheme="minorHAnsi"/>
          <w:b/>
          <w:bCs/>
          <w:sz w:val="24"/>
          <w:szCs w:val="24"/>
        </w:rPr>
        <w:t>_________</w:t>
      </w:r>
      <w:r w:rsidRPr="00006F78">
        <w:rPr>
          <w:rFonts w:eastAsia="Times New Roman" w:cstheme="minorHAnsi"/>
          <w:b/>
          <w:bCs/>
          <w:sz w:val="24"/>
          <w:szCs w:val="24"/>
        </w:rPr>
        <w:t>____________________________</w:t>
      </w:r>
    </w:p>
    <w:p w14:paraId="7B9415B3" w14:textId="25DAC0BE" w:rsidR="001F3EC9" w:rsidRPr="00006F78" w:rsidRDefault="001F3EC9" w:rsidP="001F3EC9">
      <w:pPr>
        <w:spacing w:before="100" w:beforeAutospacing="1" w:after="100" w:afterAutospacing="1"/>
        <w:rPr>
          <w:rFonts w:eastAsia="Times New Roman" w:cstheme="minorHAnsi"/>
          <w:b/>
          <w:bCs/>
          <w:sz w:val="24"/>
          <w:szCs w:val="24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br/>
        <w:t>Date: _______________________________</w:t>
      </w:r>
    </w:p>
    <w:p w14:paraId="5790D0A6" w14:textId="102EA29A" w:rsidR="00F91333" w:rsidRDefault="00871961" w:rsidP="00F91333">
      <w:pPr>
        <w:pStyle w:val="FirstParagraph"/>
      </w:pPr>
      <w:r>
        <w:rPr>
          <w:noProof/>
        </w:rPr>
        <w:pict w14:anchorId="5F7E6D29">
          <v:rect id="_x0000_i1035" alt="" style="width:468pt;height:.05pt;mso-width-percent:0;mso-height-percent:0;mso-width-percent:0;mso-height-percent:0" o:hralign="center" o:hrstd="t" o:hr="t"/>
        </w:pict>
      </w:r>
    </w:p>
    <w:bookmarkEnd w:id="0"/>
    <w:bookmarkEnd w:id="4"/>
    <w:p w14:paraId="7AC7BABD" w14:textId="6C61DFB1" w:rsidR="00A576F4" w:rsidRDefault="00A576F4" w:rsidP="005C3AEA">
      <w:pPr>
        <w:spacing w:before="100" w:beforeAutospacing="1" w:after="100" w:afterAutospacing="1"/>
        <w:outlineLvl w:val="1"/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</w:pPr>
      <w: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DVFF Contact Information</w:t>
      </w:r>
      <w:r w:rsidR="00C054B5"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:</w:t>
      </w:r>
    </w:p>
    <w:p w14:paraId="441BFB7D" w14:textId="35B91661" w:rsidR="009E55D7" w:rsidRPr="00EE42DC" w:rsidRDefault="006A10D0" w:rsidP="009E55D7">
      <w:pPr>
        <w:pStyle w:val="NoSpacing"/>
        <w:rPr>
          <w:sz w:val="24"/>
          <w:szCs w:val="24"/>
        </w:rPr>
      </w:pPr>
      <w:r w:rsidRPr="00EE42DC">
        <w:rPr>
          <w:sz w:val="24"/>
          <w:szCs w:val="24"/>
        </w:rPr>
        <w:t xml:space="preserve">Please complete this form and submit </w:t>
      </w:r>
      <w:r w:rsidR="00140A17" w:rsidRPr="00EE42DC">
        <w:rPr>
          <w:sz w:val="24"/>
          <w:szCs w:val="24"/>
        </w:rPr>
        <w:t xml:space="preserve">with </w:t>
      </w:r>
      <w:r w:rsidR="008E69C4" w:rsidRPr="00EE42DC">
        <w:rPr>
          <w:sz w:val="24"/>
          <w:szCs w:val="24"/>
        </w:rPr>
        <w:t>dues</w:t>
      </w:r>
      <w:r w:rsidR="007E69BA" w:rsidRPr="00EE42DC">
        <w:rPr>
          <w:sz w:val="24"/>
          <w:szCs w:val="24"/>
        </w:rPr>
        <w:t xml:space="preserve"> </w:t>
      </w:r>
      <w:r w:rsidRPr="00EE42DC">
        <w:rPr>
          <w:sz w:val="24"/>
          <w:szCs w:val="24"/>
        </w:rPr>
        <w:t>to Steve Wemuth, Director of Membership</w:t>
      </w:r>
      <w:r w:rsidR="007E69BA" w:rsidRPr="00EE42DC">
        <w:rPr>
          <w:sz w:val="24"/>
          <w:szCs w:val="24"/>
        </w:rPr>
        <w:t>, at a Club Meeting or by mail:</w:t>
      </w:r>
    </w:p>
    <w:p w14:paraId="3A16F185" w14:textId="77777777" w:rsidR="005D0923" w:rsidRPr="00EE42DC" w:rsidRDefault="005D0923" w:rsidP="005D0923">
      <w:pPr>
        <w:pStyle w:val="NoSpacing"/>
        <w:jc w:val="center"/>
        <w:rPr>
          <w:sz w:val="24"/>
          <w:szCs w:val="24"/>
        </w:rPr>
      </w:pPr>
    </w:p>
    <w:p w14:paraId="5AFA0C06" w14:textId="46A81ABF" w:rsidR="0082352D" w:rsidRPr="00EE42DC" w:rsidRDefault="00442A64" w:rsidP="005D0923">
      <w:pPr>
        <w:pStyle w:val="NoSpacing"/>
        <w:jc w:val="center"/>
        <w:rPr>
          <w:b/>
          <w:bCs/>
          <w:sz w:val="24"/>
          <w:szCs w:val="24"/>
        </w:rPr>
      </w:pPr>
      <w:r w:rsidRPr="00EE42DC">
        <w:rPr>
          <w:b/>
          <w:bCs/>
          <w:sz w:val="24"/>
          <w:szCs w:val="24"/>
        </w:rPr>
        <w:t xml:space="preserve">Steve </w:t>
      </w:r>
      <w:r w:rsidR="00670F9A" w:rsidRPr="00EE42DC">
        <w:rPr>
          <w:b/>
          <w:bCs/>
          <w:sz w:val="24"/>
          <w:szCs w:val="24"/>
        </w:rPr>
        <w:t xml:space="preserve">Wermuth, </w:t>
      </w:r>
      <w:r w:rsidR="005A192E" w:rsidRPr="00EE42DC">
        <w:rPr>
          <w:b/>
          <w:bCs/>
          <w:sz w:val="24"/>
          <w:szCs w:val="24"/>
        </w:rPr>
        <w:t>Director of Membership</w:t>
      </w:r>
    </w:p>
    <w:p w14:paraId="7F9C5836" w14:textId="689EFF87" w:rsidR="005A192E" w:rsidRPr="00EE42DC" w:rsidRDefault="005A192E" w:rsidP="005D0923">
      <w:pPr>
        <w:pStyle w:val="NoSpacing"/>
        <w:jc w:val="center"/>
        <w:rPr>
          <w:b/>
          <w:bCs/>
          <w:sz w:val="24"/>
          <w:szCs w:val="24"/>
        </w:rPr>
      </w:pPr>
      <w:r w:rsidRPr="00EE42DC">
        <w:rPr>
          <w:b/>
          <w:bCs/>
          <w:sz w:val="24"/>
          <w:szCs w:val="24"/>
        </w:rPr>
        <w:t xml:space="preserve">1041 </w:t>
      </w:r>
      <w:r w:rsidR="00F0287F" w:rsidRPr="00EE42DC">
        <w:rPr>
          <w:b/>
          <w:bCs/>
          <w:sz w:val="24"/>
          <w:szCs w:val="24"/>
        </w:rPr>
        <w:t>Richardson Ave.</w:t>
      </w:r>
    </w:p>
    <w:p w14:paraId="29AE2EF8" w14:textId="34A0D1B7" w:rsidR="00F0287F" w:rsidRPr="00EE42DC" w:rsidRDefault="00F0287F" w:rsidP="005D0923">
      <w:pPr>
        <w:pStyle w:val="NoSpacing"/>
        <w:jc w:val="center"/>
        <w:rPr>
          <w:b/>
          <w:bCs/>
          <w:sz w:val="24"/>
          <w:szCs w:val="24"/>
        </w:rPr>
      </w:pPr>
      <w:r w:rsidRPr="00EE42DC">
        <w:rPr>
          <w:b/>
          <w:bCs/>
          <w:sz w:val="24"/>
          <w:szCs w:val="24"/>
        </w:rPr>
        <w:t>Bensalem, PA 19020</w:t>
      </w:r>
    </w:p>
    <w:p w14:paraId="2EDDCE3B" w14:textId="77777777" w:rsidR="005D0923" w:rsidRPr="00EE42DC" w:rsidRDefault="005D0923" w:rsidP="005D0923">
      <w:pPr>
        <w:pStyle w:val="NoSpacing"/>
        <w:jc w:val="center"/>
        <w:rPr>
          <w:sz w:val="24"/>
          <w:szCs w:val="24"/>
        </w:rPr>
      </w:pPr>
    </w:p>
    <w:p w14:paraId="5007CA5B" w14:textId="515AB0D4" w:rsidR="00467063" w:rsidRPr="00EE42DC" w:rsidRDefault="00467063" w:rsidP="005D0923">
      <w:pPr>
        <w:pStyle w:val="NoSpacing"/>
        <w:jc w:val="center"/>
        <w:rPr>
          <w:b/>
          <w:bCs/>
          <w:sz w:val="24"/>
          <w:szCs w:val="24"/>
        </w:rPr>
      </w:pPr>
      <w:r w:rsidRPr="00EE42DC">
        <w:rPr>
          <w:b/>
          <w:bCs/>
          <w:sz w:val="24"/>
          <w:szCs w:val="24"/>
        </w:rPr>
        <w:t>Cell: (215) 809-4687</w:t>
      </w:r>
    </w:p>
    <w:p w14:paraId="7CE88C26" w14:textId="77777777" w:rsidR="005A192E" w:rsidRPr="005D0923" w:rsidRDefault="005A192E" w:rsidP="005C3AEA">
      <w:pPr>
        <w:spacing w:before="100" w:beforeAutospacing="1" w:after="100" w:afterAutospacing="1"/>
        <w:outlineLvl w:val="1"/>
        <w:rPr>
          <w:rFonts w:eastAsia="Times New Roman" w:cstheme="minorHAnsi"/>
          <w:b/>
          <w:bCs/>
          <w:sz w:val="24"/>
          <w:szCs w:val="24"/>
        </w:rPr>
      </w:pPr>
    </w:p>
    <w:p w14:paraId="40B5C831" w14:textId="53DAF305" w:rsidR="00467063" w:rsidRDefault="00871961" w:rsidP="005C3AEA">
      <w:pPr>
        <w:spacing w:before="100" w:beforeAutospacing="1" w:after="100" w:afterAutospacing="1"/>
        <w:outlineLvl w:val="1"/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</w:pPr>
      <w:r>
        <w:rPr>
          <w:noProof/>
        </w:rPr>
        <w:pict w14:anchorId="589128E6">
          <v:rect id="_x0000_i1036" alt="" style="width:468pt;height:.05pt;mso-width-percent:0;mso-height-percent:0;mso-width-percent:0;mso-height-percent:0" o:hralign="center" o:hrstd="t" o:hr="t"/>
        </w:pict>
      </w:r>
    </w:p>
    <w:p w14:paraId="7E0305DF" w14:textId="1F3EA111" w:rsidR="005C3AEA" w:rsidRPr="00006F78" w:rsidRDefault="005C3AEA" w:rsidP="005C3AEA">
      <w:pPr>
        <w:spacing w:before="100" w:beforeAutospacing="1" w:after="100" w:afterAutospacing="1"/>
        <w:outlineLvl w:val="1"/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</w:pPr>
      <w:r w:rsidRPr="00006F78"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For Club Use Only</w:t>
      </w:r>
    </w:p>
    <w:p w14:paraId="55054A4D" w14:textId="23D3FA92" w:rsidR="005C3AEA" w:rsidRPr="00006F78" w:rsidRDefault="005C3AEA" w:rsidP="005C3AEA">
      <w:pPr>
        <w:spacing w:before="100" w:beforeAutospacing="1" w:after="100" w:afterAutospacing="1"/>
        <w:rPr>
          <w:rFonts w:eastAsia="Times New Roman" w:cstheme="minorHAnsi"/>
          <w:b/>
          <w:bCs/>
          <w:sz w:val="24"/>
          <w:szCs w:val="24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t>Application Received By:</w:t>
      </w:r>
      <w:r w:rsidR="003D5D25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0D6AF6">
        <w:rPr>
          <w:rFonts w:eastAsia="Times New Roman" w:cstheme="minorHAnsi"/>
          <w:b/>
          <w:bCs/>
          <w:sz w:val="24"/>
          <w:szCs w:val="24"/>
        </w:rPr>
        <w:t>____</w:t>
      </w:r>
      <w:r w:rsidRPr="00006F78">
        <w:rPr>
          <w:rFonts w:eastAsia="Times New Roman" w:cstheme="minorHAnsi"/>
          <w:b/>
          <w:bCs/>
          <w:sz w:val="24"/>
          <w:szCs w:val="24"/>
        </w:rPr>
        <w:t>_______________________</w:t>
      </w:r>
    </w:p>
    <w:p w14:paraId="4700436A" w14:textId="28CA6EF9" w:rsidR="005C3AEA" w:rsidRPr="00006F78" w:rsidRDefault="005C3AEA" w:rsidP="005C3AEA">
      <w:pPr>
        <w:spacing w:before="100" w:beforeAutospacing="1" w:after="100" w:afterAutospacing="1"/>
        <w:rPr>
          <w:rFonts w:eastAsia="Times New Roman" w:cstheme="minorHAnsi"/>
          <w:b/>
          <w:bCs/>
          <w:sz w:val="24"/>
          <w:szCs w:val="24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t xml:space="preserve">Date Received: </w:t>
      </w:r>
      <w:r w:rsidR="000D6AF6">
        <w:rPr>
          <w:rFonts w:eastAsia="Times New Roman" w:cstheme="minorHAnsi"/>
          <w:b/>
          <w:bCs/>
          <w:sz w:val="24"/>
          <w:szCs w:val="24"/>
        </w:rPr>
        <w:t>___</w:t>
      </w:r>
      <w:r w:rsidRPr="00006F78">
        <w:rPr>
          <w:rFonts w:eastAsia="Times New Roman" w:cstheme="minorHAnsi"/>
          <w:b/>
          <w:bCs/>
          <w:sz w:val="24"/>
          <w:szCs w:val="24"/>
        </w:rPr>
        <w:t>________________________________</w:t>
      </w:r>
    </w:p>
    <w:p w14:paraId="7027125F" w14:textId="09781003" w:rsidR="005C3AEA" w:rsidRPr="00006F78" w:rsidRDefault="005C3AEA" w:rsidP="005C3AEA">
      <w:pPr>
        <w:spacing w:before="100" w:beforeAutospacing="1" w:after="100" w:afterAutospacing="1"/>
        <w:rPr>
          <w:rFonts w:eastAsia="Times New Roman" w:cstheme="minorHAnsi"/>
          <w:b/>
          <w:bCs/>
          <w:sz w:val="24"/>
          <w:szCs w:val="24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t xml:space="preserve">Approved By: </w:t>
      </w:r>
      <w:r w:rsidR="000D6AF6">
        <w:rPr>
          <w:rFonts w:eastAsia="Times New Roman" w:cstheme="minorHAnsi"/>
          <w:b/>
          <w:bCs/>
          <w:sz w:val="24"/>
          <w:szCs w:val="24"/>
        </w:rPr>
        <w:t>__</w:t>
      </w:r>
      <w:r w:rsidRPr="00006F78">
        <w:rPr>
          <w:rFonts w:eastAsia="Times New Roman" w:cstheme="minorHAnsi"/>
          <w:b/>
          <w:bCs/>
          <w:sz w:val="24"/>
          <w:szCs w:val="24"/>
        </w:rPr>
        <w:t>__________________________________</w:t>
      </w:r>
    </w:p>
    <w:p w14:paraId="25F8B0B0" w14:textId="32742E1B" w:rsidR="005C3AEA" w:rsidRPr="00006F78" w:rsidRDefault="005C3AEA" w:rsidP="004C3A12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t xml:space="preserve">Membership Start Date: </w:t>
      </w:r>
      <w:r w:rsidR="00CA0D42">
        <w:rPr>
          <w:rFonts w:eastAsia="Times New Roman" w:cstheme="minorHAnsi"/>
          <w:b/>
          <w:bCs/>
          <w:sz w:val="24"/>
          <w:szCs w:val="24"/>
        </w:rPr>
        <w:t>__</w:t>
      </w:r>
      <w:r w:rsidRPr="00006F78">
        <w:rPr>
          <w:rFonts w:eastAsia="Times New Roman" w:cstheme="minorHAnsi"/>
          <w:b/>
          <w:bCs/>
          <w:sz w:val="24"/>
          <w:szCs w:val="24"/>
        </w:rPr>
        <w:t>_________________________</w:t>
      </w:r>
    </w:p>
    <w:p w14:paraId="4B98369E" w14:textId="4C371325" w:rsidR="00646EB3" w:rsidRPr="005C3AEA" w:rsidRDefault="005C3AEA" w:rsidP="005C3AEA">
      <w:pPr>
        <w:rPr>
          <w:rFonts w:cstheme="minorHAnsi"/>
          <w:b/>
          <w:bCs/>
          <w:sz w:val="24"/>
          <w:szCs w:val="24"/>
        </w:rPr>
      </w:pPr>
      <w:r w:rsidRPr="00006F78">
        <w:rPr>
          <w:rFonts w:eastAsia="Times New Roman" w:cstheme="minorHAnsi"/>
          <w:b/>
          <w:bCs/>
          <w:sz w:val="24"/>
          <w:szCs w:val="24"/>
        </w:rPr>
        <w:t xml:space="preserve">Member ID (if applicable): </w:t>
      </w:r>
      <w:r w:rsidR="00CA0D42">
        <w:rPr>
          <w:rFonts w:eastAsia="Times New Roman" w:cstheme="minorHAnsi"/>
          <w:b/>
          <w:bCs/>
          <w:sz w:val="24"/>
          <w:szCs w:val="24"/>
        </w:rPr>
        <w:t>____</w:t>
      </w:r>
      <w:r w:rsidRPr="00006F78">
        <w:rPr>
          <w:rFonts w:eastAsia="Times New Roman" w:cstheme="minorHAnsi"/>
          <w:b/>
          <w:bCs/>
          <w:sz w:val="24"/>
          <w:szCs w:val="24"/>
        </w:rPr>
        <w:t>_____________________</w:t>
      </w:r>
    </w:p>
    <w:sectPr w:rsidR="00646EB3" w:rsidRPr="005C3AEA" w:rsidSect="00646EB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3F442" w14:textId="77777777" w:rsidR="00871961" w:rsidRDefault="00871961" w:rsidP="006A4D46">
      <w:pPr>
        <w:spacing w:after="0"/>
      </w:pPr>
      <w:r>
        <w:separator/>
      </w:r>
    </w:p>
  </w:endnote>
  <w:endnote w:type="continuationSeparator" w:id="0">
    <w:p w14:paraId="2638F2B5" w14:textId="77777777" w:rsidR="00871961" w:rsidRDefault="00871961" w:rsidP="006A4D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460638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47E2DFD" w14:textId="6DF87556" w:rsidR="00897E4F" w:rsidRDefault="00897E4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D10C03" w14:textId="504C669C" w:rsidR="006A4D46" w:rsidRPr="006A4D46" w:rsidRDefault="006A4D46" w:rsidP="006A4D46">
    <w:pPr>
      <w:pStyle w:val="Footer"/>
      <w:jc w:val="center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4BA01" w14:textId="77777777" w:rsidR="00871961" w:rsidRDefault="00871961" w:rsidP="006A4D46">
      <w:pPr>
        <w:spacing w:after="0"/>
      </w:pPr>
      <w:r>
        <w:separator/>
      </w:r>
    </w:p>
  </w:footnote>
  <w:footnote w:type="continuationSeparator" w:id="0">
    <w:p w14:paraId="3D8F7F3F" w14:textId="77777777" w:rsidR="00871961" w:rsidRDefault="00871961" w:rsidP="006A4D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682CF" w14:textId="616CCC71" w:rsidR="006A4D46" w:rsidRPr="006A4D46" w:rsidRDefault="008D7EA3" w:rsidP="009F3D9E">
    <w:pPr>
      <w:pStyle w:val="Header"/>
      <w:ind w:firstLine="1260"/>
      <w:jc w:val="both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</w:rPr>
      <w:drawing>
        <wp:anchor distT="0" distB="0" distL="114300" distR="114300" simplePos="0" relativeHeight="251658240" behindDoc="0" locked="0" layoutInCell="1" allowOverlap="1" wp14:anchorId="3E906462" wp14:editId="7F6265C8">
          <wp:simplePos x="1714500" y="457200"/>
          <wp:positionH relativeFrom="margin">
            <wp:align>left</wp:align>
          </wp:positionH>
          <wp:positionV relativeFrom="margin">
            <wp:align>top</wp:align>
          </wp:positionV>
          <wp:extent cx="5944235" cy="1146175"/>
          <wp:effectExtent l="0" t="0" r="0" b="0"/>
          <wp:wrapSquare wrapText="bothSides"/>
          <wp:docPr id="52601616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828D4">
      <w:rPr>
        <w:rFonts w:ascii="Times New Roman" w:hAnsi="Times New Roman" w:cs="Times New Roman"/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F36E33"/>
    <w:multiLevelType w:val="multilevel"/>
    <w:tmpl w:val="E2C66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0531B5"/>
    <w:multiLevelType w:val="multilevel"/>
    <w:tmpl w:val="30B0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86206A"/>
    <w:multiLevelType w:val="hybridMultilevel"/>
    <w:tmpl w:val="C0C041D6"/>
    <w:lvl w:ilvl="0" w:tplc="226AB06C">
      <w:start w:val="21"/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385633">
    <w:abstractNumId w:val="2"/>
  </w:num>
  <w:num w:numId="2" w16cid:durableId="458302599">
    <w:abstractNumId w:val="1"/>
  </w:num>
  <w:num w:numId="3" w16cid:durableId="449277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D46"/>
    <w:rsid w:val="000354D5"/>
    <w:rsid w:val="00045A1A"/>
    <w:rsid w:val="000479AB"/>
    <w:rsid w:val="000522CB"/>
    <w:rsid w:val="00056FFF"/>
    <w:rsid w:val="000756BB"/>
    <w:rsid w:val="00076E4E"/>
    <w:rsid w:val="00081A36"/>
    <w:rsid w:val="000A7891"/>
    <w:rsid w:val="000D5DE2"/>
    <w:rsid w:val="000D6AA8"/>
    <w:rsid w:val="000D6AF6"/>
    <w:rsid w:val="000E7C84"/>
    <w:rsid w:val="000F1D04"/>
    <w:rsid w:val="000F3B93"/>
    <w:rsid w:val="001022EC"/>
    <w:rsid w:val="0011759B"/>
    <w:rsid w:val="00140A17"/>
    <w:rsid w:val="001503D9"/>
    <w:rsid w:val="001722B9"/>
    <w:rsid w:val="001742B5"/>
    <w:rsid w:val="00174542"/>
    <w:rsid w:val="00177C09"/>
    <w:rsid w:val="00190CD8"/>
    <w:rsid w:val="00196242"/>
    <w:rsid w:val="001B0E8E"/>
    <w:rsid w:val="001B4C2A"/>
    <w:rsid w:val="001C475B"/>
    <w:rsid w:val="001D223C"/>
    <w:rsid w:val="001E399D"/>
    <w:rsid w:val="001E3C61"/>
    <w:rsid w:val="001F13CF"/>
    <w:rsid w:val="001F3EC9"/>
    <w:rsid w:val="001F6B14"/>
    <w:rsid w:val="00204526"/>
    <w:rsid w:val="00211F10"/>
    <w:rsid w:val="00226586"/>
    <w:rsid w:val="00226838"/>
    <w:rsid w:val="002305E1"/>
    <w:rsid w:val="00267C0F"/>
    <w:rsid w:val="00270FBA"/>
    <w:rsid w:val="00283AEF"/>
    <w:rsid w:val="002C0C6A"/>
    <w:rsid w:val="002C6D09"/>
    <w:rsid w:val="002D22B6"/>
    <w:rsid w:val="00301DF5"/>
    <w:rsid w:val="00313B70"/>
    <w:rsid w:val="00335432"/>
    <w:rsid w:val="00340680"/>
    <w:rsid w:val="0034072A"/>
    <w:rsid w:val="00362A45"/>
    <w:rsid w:val="0038483D"/>
    <w:rsid w:val="003907F5"/>
    <w:rsid w:val="003B0010"/>
    <w:rsid w:val="003B4DF7"/>
    <w:rsid w:val="003B6610"/>
    <w:rsid w:val="003C3977"/>
    <w:rsid w:val="003D5665"/>
    <w:rsid w:val="003D5D25"/>
    <w:rsid w:val="003D6F3F"/>
    <w:rsid w:val="003E07E9"/>
    <w:rsid w:val="003E23D6"/>
    <w:rsid w:val="004059F1"/>
    <w:rsid w:val="00426053"/>
    <w:rsid w:val="00441760"/>
    <w:rsid w:val="0044282E"/>
    <w:rsid w:val="00442A64"/>
    <w:rsid w:val="00467063"/>
    <w:rsid w:val="004A309B"/>
    <w:rsid w:val="004B01FC"/>
    <w:rsid w:val="004C3A12"/>
    <w:rsid w:val="004F5A01"/>
    <w:rsid w:val="00515AC6"/>
    <w:rsid w:val="0052059E"/>
    <w:rsid w:val="00530776"/>
    <w:rsid w:val="005808F0"/>
    <w:rsid w:val="005A192E"/>
    <w:rsid w:val="005A5F22"/>
    <w:rsid w:val="005B519A"/>
    <w:rsid w:val="005B54B5"/>
    <w:rsid w:val="005C0EEF"/>
    <w:rsid w:val="005C118E"/>
    <w:rsid w:val="005C3AEA"/>
    <w:rsid w:val="005C6AD6"/>
    <w:rsid w:val="005D0923"/>
    <w:rsid w:val="005D68C8"/>
    <w:rsid w:val="005E59B1"/>
    <w:rsid w:val="00621E0F"/>
    <w:rsid w:val="00646EB3"/>
    <w:rsid w:val="0065651F"/>
    <w:rsid w:val="00660A48"/>
    <w:rsid w:val="006646F3"/>
    <w:rsid w:val="00670A3F"/>
    <w:rsid w:val="00670F9A"/>
    <w:rsid w:val="006A10D0"/>
    <w:rsid w:val="006A2F38"/>
    <w:rsid w:val="006A4D46"/>
    <w:rsid w:val="006A7F1D"/>
    <w:rsid w:val="006D18C8"/>
    <w:rsid w:val="006D27AC"/>
    <w:rsid w:val="006E0441"/>
    <w:rsid w:val="006E094F"/>
    <w:rsid w:val="007139C4"/>
    <w:rsid w:val="00727445"/>
    <w:rsid w:val="00734652"/>
    <w:rsid w:val="00766C71"/>
    <w:rsid w:val="0077192A"/>
    <w:rsid w:val="007828D4"/>
    <w:rsid w:val="007971C9"/>
    <w:rsid w:val="007B0CB4"/>
    <w:rsid w:val="007C3B00"/>
    <w:rsid w:val="007E69BA"/>
    <w:rsid w:val="007F500E"/>
    <w:rsid w:val="00812C34"/>
    <w:rsid w:val="00814735"/>
    <w:rsid w:val="0081593C"/>
    <w:rsid w:val="00821C15"/>
    <w:rsid w:val="0082345B"/>
    <w:rsid w:val="0082352D"/>
    <w:rsid w:val="00827521"/>
    <w:rsid w:val="008437BE"/>
    <w:rsid w:val="00853A96"/>
    <w:rsid w:val="00871961"/>
    <w:rsid w:val="00880ECE"/>
    <w:rsid w:val="00882C62"/>
    <w:rsid w:val="008845C8"/>
    <w:rsid w:val="008866AA"/>
    <w:rsid w:val="00891E24"/>
    <w:rsid w:val="00897253"/>
    <w:rsid w:val="00897E4F"/>
    <w:rsid w:val="008A21D0"/>
    <w:rsid w:val="008B32BE"/>
    <w:rsid w:val="008B7BAE"/>
    <w:rsid w:val="008C055A"/>
    <w:rsid w:val="008C1987"/>
    <w:rsid w:val="008D7EA3"/>
    <w:rsid w:val="008E69C4"/>
    <w:rsid w:val="008F24F9"/>
    <w:rsid w:val="00905902"/>
    <w:rsid w:val="009127F4"/>
    <w:rsid w:val="00942B5F"/>
    <w:rsid w:val="00977F13"/>
    <w:rsid w:val="009934EB"/>
    <w:rsid w:val="009C28A6"/>
    <w:rsid w:val="009D6981"/>
    <w:rsid w:val="009D7454"/>
    <w:rsid w:val="009E55D7"/>
    <w:rsid w:val="009F3D9E"/>
    <w:rsid w:val="00A01149"/>
    <w:rsid w:val="00A07A9F"/>
    <w:rsid w:val="00A15D00"/>
    <w:rsid w:val="00A201A5"/>
    <w:rsid w:val="00A24F2B"/>
    <w:rsid w:val="00A379A8"/>
    <w:rsid w:val="00A47144"/>
    <w:rsid w:val="00A576F4"/>
    <w:rsid w:val="00A6410F"/>
    <w:rsid w:val="00A7328C"/>
    <w:rsid w:val="00AC12D3"/>
    <w:rsid w:val="00AD0788"/>
    <w:rsid w:val="00B06127"/>
    <w:rsid w:val="00B15A37"/>
    <w:rsid w:val="00B2135B"/>
    <w:rsid w:val="00B30C4A"/>
    <w:rsid w:val="00B50128"/>
    <w:rsid w:val="00BA12A6"/>
    <w:rsid w:val="00BA2408"/>
    <w:rsid w:val="00BA3700"/>
    <w:rsid w:val="00BA457E"/>
    <w:rsid w:val="00BB2BAF"/>
    <w:rsid w:val="00BD6E0E"/>
    <w:rsid w:val="00BE1EAD"/>
    <w:rsid w:val="00BE73B6"/>
    <w:rsid w:val="00BF3A5E"/>
    <w:rsid w:val="00C01242"/>
    <w:rsid w:val="00C054B5"/>
    <w:rsid w:val="00C32F02"/>
    <w:rsid w:val="00C40360"/>
    <w:rsid w:val="00CA0D42"/>
    <w:rsid w:val="00CD57C4"/>
    <w:rsid w:val="00CE4581"/>
    <w:rsid w:val="00D047A3"/>
    <w:rsid w:val="00D222AD"/>
    <w:rsid w:val="00D52D72"/>
    <w:rsid w:val="00D72C57"/>
    <w:rsid w:val="00D745A8"/>
    <w:rsid w:val="00D75042"/>
    <w:rsid w:val="00D90067"/>
    <w:rsid w:val="00D94C7E"/>
    <w:rsid w:val="00DA45D6"/>
    <w:rsid w:val="00DD0EB6"/>
    <w:rsid w:val="00DD3942"/>
    <w:rsid w:val="00E20685"/>
    <w:rsid w:val="00E248C5"/>
    <w:rsid w:val="00E33599"/>
    <w:rsid w:val="00E62E5F"/>
    <w:rsid w:val="00E8214A"/>
    <w:rsid w:val="00E82E8C"/>
    <w:rsid w:val="00E94CE7"/>
    <w:rsid w:val="00EA7FFB"/>
    <w:rsid w:val="00EB2151"/>
    <w:rsid w:val="00EC3283"/>
    <w:rsid w:val="00ED05CE"/>
    <w:rsid w:val="00ED4128"/>
    <w:rsid w:val="00EE42DC"/>
    <w:rsid w:val="00EF3AA7"/>
    <w:rsid w:val="00F0175E"/>
    <w:rsid w:val="00F0287F"/>
    <w:rsid w:val="00F11EBB"/>
    <w:rsid w:val="00F16AC4"/>
    <w:rsid w:val="00F21854"/>
    <w:rsid w:val="00F248B3"/>
    <w:rsid w:val="00F3599F"/>
    <w:rsid w:val="00F66CCA"/>
    <w:rsid w:val="00F91333"/>
    <w:rsid w:val="00F94FCD"/>
    <w:rsid w:val="00FB0F66"/>
    <w:rsid w:val="00FD2BB7"/>
    <w:rsid w:val="00FD45E9"/>
    <w:rsid w:val="00FD4AFB"/>
    <w:rsid w:val="00FE02BC"/>
    <w:rsid w:val="00FE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43BAD"/>
  <w15:docId w15:val="{78C103FB-E4D3-4434-8170-14E6A2002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AEF"/>
  </w:style>
  <w:style w:type="paragraph" w:styleId="Heading1">
    <w:name w:val="heading 1"/>
    <w:basedOn w:val="Normal"/>
    <w:next w:val="BodyText"/>
    <w:link w:val="Heading1Char"/>
    <w:uiPriority w:val="9"/>
    <w:qFormat/>
    <w:rsid w:val="00F913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913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D4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A4D46"/>
  </w:style>
  <w:style w:type="paragraph" w:styleId="Footer">
    <w:name w:val="footer"/>
    <w:basedOn w:val="Normal"/>
    <w:link w:val="FooterChar"/>
    <w:uiPriority w:val="99"/>
    <w:unhideWhenUsed/>
    <w:rsid w:val="006A4D4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A4D46"/>
  </w:style>
  <w:style w:type="paragraph" w:styleId="BalloonText">
    <w:name w:val="Balloon Text"/>
    <w:basedOn w:val="Normal"/>
    <w:link w:val="BalloonTextChar"/>
    <w:uiPriority w:val="99"/>
    <w:semiHidden/>
    <w:unhideWhenUsed/>
    <w:rsid w:val="006A4D4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D4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4D46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91333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9133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qFormat/>
    <w:rsid w:val="00F91333"/>
    <w:pPr>
      <w:spacing w:before="180" w:after="18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9133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91333"/>
  </w:style>
  <w:style w:type="paragraph" w:styleId="ListParagraph">
    <w:name w:val="List Paragraph"/>
    <w:basedOn w:val="Normal"/>
    <w:uiPriority w:val="34"/>
    <w:qFormat/>
    <w:rsid w:val="00A24F2B"/>
    <w:pPr>
      <w:ind w:left="720"/>
      <w:contextualSpacing/>
    </w:pPr>
  </w:style>
  <w:style w:type="paragraph" w:styleId="NoSpacing">
    <w:name w:val="No Spacing"/>
    <w:uiPriority w:val="1"/>
    <w:qFormat/>
    <w:rsid w:val="009E55D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04DBE-C87E-4F6F-95BB-DDBDC7733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405</Words>
  <Characters>3256</Characters>
  <Application>Microsoft Office Word</Application>
  <DocSecurity>0</DocSecurity>
  <Lines>93</Lines>
  <Paragraphs>66</Paragraphs>
  <ScaleCrop>false</ScaleCrop>
  <Company>The Philadelphia County Medical Society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iletsky</dc:creator>
  <cp:keywords/>
  <dc:description/>
  <cp:lastModifiedBy>Brian Hannah</cp:lastModifiedBy>
  <cp:revision>14</cp:revision>
  <cp:lastPrinted>2026-03-12T19:02:00Z</cp:lastPrinted>
  <dcterms:created xsi:type="dcterms:W3CDTF">2026-04-01T15:54:00Z</dcterms:created>
  <dcterms:modified xsi:type="dcterms:W3CDTF">2026-04-01T17:35:00Z</dcterms:modified>
</cp:coreProperties>
</file>